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5.xml" ContentType="application/vnd.openxmlformats-officedocument.wordprocessingml.foot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07A55F" w14:textId="280B282C" w:rsidR="009A29C1" w:rsidRDefault="00772281" w:rsidP="009A29C1">
      <w:pPr>
        <w:ind w:firstLine="708"/>
      </w:pPr>
      <w:r>
        <w:rPr>
          <w:noProof/>
        </w:rPr>
        <w:drawing>
          <wp:inline distT="0" distB="0" distL="0" distR="0" wp14:anchorId="082E1C16" wp14:editId="7E001CF5">
            <wp:extent cx="1151153" cy="1080000"/>
            <wp:effectExtent l="0" t="0" r="0" b="6350"/>
            <wp:docPr id="1406512768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153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29C1">
        <w:tab/>
      </w:r>
      <w:r w:rsidR="009A29C1">
        <w:tab/>
      </w:r>
      <w:r w:rsidR="009A29C1">
        <w:tab/>
      </w:r>
      <w:r w:rsidR="009A29C1">
        <w:tab/>
      </w:r>
      <w:r w:rsidR="009A29C1">
        <w:tab/>
      </w:r>
      <w:r w:rsidR="009A29C1">
        <w:tab/>
      </w:r>
      <w:r w:rsidR="009A29C1">
        <w:tab/>
      </w:r>
      <w:r w:rsidR="009A29C1">
        <w:rPr>
          <w:noProof/>
        </w:rPr>
        <w:drawing>
          <wp:inline distT="0" distB="0" distL="0" distR="0" wp14:anchorId="4103969F" wp14:editId="41B62EBF">
            <wp:extent cx="1009249" cy="1080000"/>
            <wp:effectExtent l="0" t="0" r="635" b="635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249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FEDF4" w14:textId="77777777" w:rsidR="00F827A2" w:rsidRDefault="009223D1" w:rsidP="002046B2">
      <w:pPr>
        <w:spacing w:before="1000" w:after="1000"/>
        <w:jc w:val="center"/>
        <w:rPr>
          <w:sz w:val="48"/>
          <w:szCs w:val="48"/>
        </w:rPr>
      </w:pPr>
      <w:r w:rsidRPr="009223D1">
        <w:rPr>
          <w:sz w:val="48"/>
          <w:szCs w:val="48"/>
        </w:rPr>
        <w:t>Bachelorarbeit / Masterarbeit</w:t>
      </w:r>
    </w:p>
    <w:p w14:paraId="58386535" w14:textId="77777777" w:rsidR="009223D1" w:rsidRDefault="009223D1" w:rsidP="009223D1">
      <w:pPr>
        <w:pStyle w:val="Titel"/>
      </w:pPr>
      <w:r>
        <w:t>xxx Titel xxx</w:t>
      </w:r>
    </w:p>
    <w:p w14:paraId="068F8B9C" w14:textId="77777777" w:rsidR="009223D1" w:rsidRDefault="009223D1" w:rsidP="009223D1">
      <w:pPr>
        <w:pStyle w:val="Untertitel"/>
      </w:pPr>
      <w:r>
        <w:t>Untertitel (optional)</w:t>
      </w:r>
    </w:p>
    <w:p w14:paraId="4BEB8715" w14:textId="77777777" w:rsidR="009223D1" w:rsidRDefault="009223D1" w:rsidP="009223D1">
      <w:pPr>
        <w:jc w:val="center"/>
      </w:pPr>
      <w:r>
        <w:t>eingereicht an der</w:t>
      </w:r>
    </w:p>
    <w:p w14:paraId="25AA1F4D" w14:textId="77777777" w:rsidR="009223D1" w:rsidRPr="00504117" w:rsidRDefault="009223D1" w:rsidP="009223D1">
      <w:pPr>
        <w:jc w:val="center"/>
        <w:rPr>
          <w:b/>
          <w:bCs/>
          <w:sz w:val="28"/>
          <w:szCs w:val="28"/>
        </w:rPr>
      </w:pPr>
      <w:r w:rsidRPr="00504117">
        <w:rPr>
          <w:b/>
          <w:bCs/>
          <w:sz w:val="28"/>
          <w:szCs w:val="28"/>
        </w:rPr>
        <w:t>Montanuniversität Leoben</w:t>
      </w:r>
    </w:p>
    <w:p w14:paraId="0A7F8B51" w14:textId="77777777" w:rsidR="009223D1" w:rsidRDefault="009223D1" w:rsidP="009223D1">
      <w:pPr>
        <w:jc w:val="center"/>
      </w:pPr>
      <w:r>
        <w:t xml:space="preserve">erstellt am </w:t>
      </w:r>
    </w:p>
    <w:p w14:paraId="5A105AB2" w14:textId="77777777" w:rsidR="00FA1C6F" w:rsidRDefault="009223D1" w:rsidP="00375CFD">
      <w:pPr>
        <w:spacing w:after="1000"/>
        <w:jc w:val="center"/>
        <w:rPr>
          <w:b/>
          <w:bCs/>
          <w:sz w:val="28"/>
          <w:szCs w:val="28"/>
        </w:rPr>
      </w:pPr>
      <w:r w:rsidRPr="00504117">
        <w:rPr>
          <w:b/>
          <w:bCs/>
          <w:sz w:val="28"/>
          <w:szCs w:val="28"/>
        </w:rPr>
        <w:t>Lehrstuhl Industrielogistik</w:t>
      </w:r>
    </w:p>
    <w:p w14:paraId="40744850" w14:textId="77777777" w:rsidR="00375CFD" w:rsidRDefault="00375CFD" w:rsidP="009A29C1"/>
    <w:p w14:paraId="4807033F" w14:textId="77777777" w:rsidR="009A29C1" w:rsidRDefault="009A29C1" w:rsidP="009A29C1"/>
    <w:tbl>
      <w:tblPr>
        <w:tblStyle w:val="Tabellenraster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2046B2" w:rsidRPr="002046B2" w14:paraId="6123D9DF" w14:textId="77777777" w:rsidTr="00FA1C6F">
        <w:trPr>
          <w:trHeight w:val="467"/>
        </w:trPr>
        <w:tc>
          <w:tcPr>
            <w:tcW w:w="2500" w:type="pct"/>
          </w:tcPr>
          <w:p w14:paraId="50146E17" w14:textId="77777777" w:rsidR="002046B2" w:rsidRPr="002046B2" w:rsidRDefault="002046B2" w:rsidP="002046B2">
            <w:pPr>
              <w:spacing w:line="240" w:lineRule="auto"/>
              <w:rPr>
                <w:b/>
                <w:bCs/>
              </w:rPr>
            </w:pPr>
            <w:r w:rsidRPr="002046B2">
              <w:rPr>
                <w:b/>
                <w:bCs/>
              </w:rPr>
              <w:t>Vorgelegt von</w:t>
            </w:r>
          </w:p>
        </w:tc>
        <w:tc>
          <w:tcPr>
            <w:tcW w:w="2500" w:type="pct"/>
          </w:tcPr>
          <w:p w14:paraId="3AD038E7" w14:textId="77777777" w:rsidR="002046B2" w:rsidRPr="002046B2" w:rsidRDefault="002046B2" w:rsidP="002046B2">
            <w:pPr>
              <w:spacing w:line="240" w:lineRule="auto"/>
              <w:jc w:val="right"/>
              <w:rPr>
                <w:b/>
                <w:bCs/>
              </w:rPr>
            </w:pPr>
            <w:r w:rsidRPr="002046B2">
              <w:rPr>
                <w:b/>
                <w:bCs/>
              </w:rPr>
              <w:t>Betreuer/Gutachter</w:t>
            </w:r>
          </w:p>
        </w:tc>
      </w:tr>
      <w:tr w:rsidR="002046B2" w:rsidRPr="009A29C1" w14:paraId="485425C3" w14:textId="77777777" w:rsidTr="00FA1C6F">
        <w:tc>
          <w:tcPr>
            <w:tcW w:w="2500" w:type="pct"/>
          </w:tcPr>
          <w:p w14:paraId="345B2B31" w14:textId="4DD7DFB0" w:rsidR="00B8642A" w:rsidRPr="00BE2AAC" w:rsidRDefault="000E27BC" w:rsidP="00BE2AAC">
            <w:pPr>
              <w:pStyle w:val="IntensivesZitat"/>
              <w:widowControl w:val="0"/>
              <w:pBdr>
                <w:top w:val="none" w:sz="0" w:space="0" w:color="auto"/>
                <w:bottom w:val="none" w:sz="0" w:space="0" w:color="auto"/>
              </w:pBdr>
              <w:spacing w:before="60" w:after="120" w:line="240" w:lineRule="auto"/>
              <w:ind w:left="0" w:right="0"/>
              <w:jc w:val="left"/>
              <w:rPr>
                <w:rStyle w:val="IntensiverVerweis"/>
                <w:i w:val="0"/>
                <w:iCs w:val="0"/>
              </w:rPr>
            </w:pPr>
            <w:r>
              <w:rPr>
                <w:rStyle w:val="IntensiverVerweis"/>
                <w:i w:val="0"/>
                <w:iCs w:val="0"/>
              </w:rPr>
              <w:t>Vor- und Nachname</w:t>
            </w:r>
          </w:p>
          <w:p w14:paraId="376A25B1" w14:textId="1CF31436" w:rsidR="001B1959" w:rsidRPr="001B1959" w:rsidRDefault="001B1959" w:rsidP="00B8642A">
            <w:pPr>
              <w:spacing w:line="240" w:lineRule="auto"/>
              <w:rPr>
                <w:lang w:val="en-GB"/>
              </w:rPr>
            </w:pPr>
            <w:r>
              <w:rPr>
                <w:lang w:val="en-GB"/>
              </w:rPr>
              <w:t>Matrikelnummer</w:t>
            </w:r>
          </w:p>
        </w:tc>
        <w:tc>
          <w:tcPr>
            <w:tcW w:w="2500" w:type="pct"/>
          </w:tcPr>
          <w:p w14:paraId="51EC4C79" w14:textId="5CE911D9" w:rsidR="00487D18" w:rsidRDefault="002046B2" w:rsidP="00BB0CD3">
            <w:pPr>
              <w:spacing w:line="240" w:lineRule="auto"/>
              <w:jc w:val="right"/>
              <w:rPr>
                <w:lang w:val="en-GB"/>
              </w:rPr>
            </w:pPr>
            <w:r w:rsidRPr="001F6EBE">
              <w:rPr>
                <w:lang w:val="en-US"/>
              </w:rPr>
              <w:t xml:space="preserve">z.B. Dipl.-Ing. </w:t>
            </w:r>
            <w:r w:rsidR="00772281">
              <w:rPr>
                <w:lang w:val="en-GB"/>
              </w:rPr>
              <w:t>Max Mustermann</w:t>
            </w:r>
          </w:p>
          <w:p w14:paraId="7E34BD6E" w14:textId="4ED4B9E4" w:rsidR="002046B2" w:rsidRPr="00487D18" w:rsidRDefault="002046B2" w:rsidP="00BB0CD3">
            <w:pPr>
              <w:spacing w:line="240" w:lineRule="auto"/>
              <w:jc w:val="right"/>
            </w:pPr>
            <w:r w:rsidRPr="00487D18">
              <w:t>Univ.-Prof. Dr. Helmut Zsifkovits</w:t>
            </w:r>
          </w:p>
        </w:tc>
      </w:tr>
    </w:tbl>
    <w:p w14:paraId="5F398CF8" w14:textId="3EFA56C9" w:rsidR="00E34E67" w:rsidRDefault="00FA1C6F" w:rsidP="00BB0CD3">
      <w:pPr>
        <w:spacing w:before="360" w:after="0"/>
        <w:sectPr w:rsidR="00E34E6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r>
        <w:t xml:space="preserve">Leoben, </w:t>
      </w:r>
      <w:r w:rsidR="00E34E67">
        <w:fldChar w:fldCharType="begin"/>
      </w:r>
      <w:r w:rsidR="00E34E67">
        <w:instrText xml:space="preserve"> TIME \@ "d. MMMM yyyy" </w:instrText>
      </w:r>
      <w:r w:rsidR="00E34E67">
        <w:fldChar w:fldCharType="separate"/>
      </w:r>
      <w:r w:rsidR="00772281">
        <w:rPr>
          <w:noProof/>
        </w:rPr>
        <w:t>12. November 2025</w:t>
      </w:r>
      <w:r w:rsidR="00E34E67">
        <w:fldChar w:fldCharType="end"/>
      </w:r>
    </w:p>
    <w:p w14:paraId="3DE1EBD9" w14:textId="77777777" w:rsidR="00375CFD" w:rsidRDefault="00E34E67" w:rsidP="00B743FD">
      <w:pPr>
        <w:pStyle w:val="berschrift1"/>
        <w:numPr>
          <w:ilvl w:val="0"/>
          <w:numId w:val="0"/>
        </w:numPr>
        <w:ind w:left="432" w:hanging="432"/>
      </w:pPr>
      <w:bookmarkStart w:id="0" w:name="_Ref35891672"/>
      <w:bookmarkStart w:id="1" w:name="_Toc60755916"/>
      <w:r>
        <w:lastRenderedPageBreak/>
        <w:t>Eidesstattliche Erklärung</w:t>
      </w:r>
      <w:bookmarkEnd w:id="0"/>
      <w:bookmarkEnd w:id="1"/>
    </w:p>
    <w:p w14:paraId="1F21B0F0" w14:textId="77777777" w:rsidR="00E34E67" w:rsidRPr="0082169F" w:rsidRDefault="00E34E67" w:rsidP="00E34E67">
      <w:r w:rsidRPr="0082169F">
        <w:t>Ich erkläre an Eides statt, dass ich diese Arbeit selbständig verfasst, andere als die angegebenen Quellen und Hilfsmittel nicht benutzt und mich auch sonst keiner unerlaubten Hilfsmittel bedient habe.</w:t>
      </w:r>
    </w:p>
    <w:p w14:paraId="6A8D9724" w14:textId="77777777" w:rsidR="00E34E67" w:rsidRPr="0082169F" w:rsidRDefault="00E34E67" w:rsidP="00E34E67">
      <w:pPr>
        <w:pStyle w:val="Textkrper"/>
        <w:rPr>
          <w:rFonts w:ascii="Century Gothic" w:hAnsi="Century Gothic"/>
        </w:rPr>
      </w:pPr>
    </w:p>
    <w:p w14:paraId="54EC2382" w14:textId="791BCFA4" w:rsidR="00E34E67" w:rsidRPr="0082169F" w:rsidRDefault="00E34E67" w:rsidP="00E34E67">
      <w:pPr>
        <w:pStyle w:val="Textkrper"/>
        <w:rPr>
          <w:rFonts w:ascii="Century Gothic" w:hAnsi="Century Gothic"/>
        </w:rPr>
      </w:pPr>
      <w:r w:rsidRPr="0082169F">
        <w:rPr>
          <w:rFonts w:ascii="Century Gothic" w:hAnsi="Century Gothic"/>
        </w:rPr>
        <w:t>[Unterschrift]</w:t>
      </w:r>
    </w:p>
    <w:tbl>
      <w:tblPr>
        <w:tblStyle w:val="Tabellenraster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400"/>
      </w:tblGrid>
      <w:tr w:rsidR="00BB0CD3" w14:paraId="4A50AF5B" w14:textId="77777777" w:rsidTr="006461C1">
        <w:tc>
          <w:tcPr>
            <w:tcW w:w="4673" w:type="dxa"/>
          </w:tcPr>
          <w:p w14:paraId="4148BC7A" w14:textId="3FC330CF" w:rsidR="00BB0CD3" w:rsidRDefault="00BE2AAC" w:rsidP="00E34E67">
            <w:pPr>
              <w:pStyle w:val="Textkrp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fldChar w:fldCharType="begin"/>
            </w:r>
            <w:r>
              <w:rPr>
                <w:rFonts w:ascii="Century Gothic" w:hAnsi="Century Gothic"/>
              </w:rPr>
              <w:instrText xml:space="preserve"> STYLEREF  "Intensives Zitat"  \* MERGEFORMAT </w:instrText>
            </w:r>
            <w:r>
              <w:rPr>
                <w:rFonts w:ascii="Century Gothic" w:hAnsi="Century Gothic"/>
              </w:rPr>
              <w:fldChar w:fldCharType="separate"/>
            </w:r>
            <w:r w:rsidR="00D32D9C">
              <w:rPr>
                <w:rFonts w:ascii="Century Gothic" w:hAnsi="Century Gothic"/>
                <w:noProof/>
              </w:rPr>
              <w:t>Vor- und Nachname</w:t>
            </w:r>
            <w:r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4400" w:type="dxa"/>
          </w:tcPr>
          <w:p w14:paraId="1E735A02" w14:textId="03B243C1" w:rsidR="00BB0CD3" w:rsidRDefault="00BB0CD3" w:rsidP="00BB0CD3">
            <w:pPr>
              <w:pStyle w:val="Textkrper"/>
              <w:jc w:val="righ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eoben</w:t>
            </w:r>
            <w:r w:rsidRPr="0082169F">
              <w:rPr>
                <w:rFonts w:ascii="Century Gothic" w:hAnsi="Century Gothic"/>
              </w:rPr>
              <w:t xml:space="preserve">, </w:t>
            </w:r>
            <w:r>
              <w:rPr>
                <w:rFonts w:ascii="Century Gothic" w:hAnsi="Century Gothic"/>
              </w:rPr>
              <w:fldChar w:fldCharType="begin"/>
            </w:r>
            <w:r>
              <w:rPr>
                <w:rFonts w:ascii="Century Gothic" w:hAnsi="Century Gothic"/>
              </w:rPr>
              <w:instrText xml:space="preserve"> DATE  \@ "d. MMMM yyyy"  \* MERGEFORMAT </w:instrText>
            </w:r>
            <w:r>
              <w:rPr>
                <w:rFonts w:ascii="Century Gothic" w:hAnsi="Century Gothic"/>
              </w:rPr>
              <w:fldChar w:fldCharType="separate"/>
            </w:r>
            <w:r w:rsidR="00772281">
              <w:rPr>
                <w:rFonts w:ascii="Century Gothic" w:hAnsi="Century Gothic"/>
                <w:noProof/>
              </w:rPr>
              <w:t>12. November 2025</w:t>
            </w:r>
            <w:r>
              <w:rPr>
                <w:rFonts w:ascii="Century Gothic" w:hAnsi="Century Gothic"/>
              </w:rPr>
              <w:fldChar w:fldCharType="end"/>
            </w:r>
          </w:p>
        </w:tc>
      </w:tr>
    </w:tbl>
    <w:p w14:paraId="021B0D7E" w14:textId="1E916C00" w:rsidR="00E34E67" w:rsidRPr="0082169F" w:rsidRDefault="009A29C1" w:rsidP="00E34E67">
      <w:pPr>
        <w:pStyle w:val="Textkrper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</w:p>
    <w:p w14:paraId="62E15763" w14:textId="77777777" w:rsidR="00E34E67" w:rsidRDefault="00E34E67" w:rsidP="00E34E67">
      <w:pPr>
        <w:pStyle w:val="Textkrper"/>
        <w:rPr>
          <w:rFonts w:ascii="Century Gothic" w:hAnsi="Century Gothic"/>
        </w:rPr>
      </w:pPr>
    </w:p>
    <w:p w14:paraId="79E26F25" w14:textId="77777777" w:rsidR="009A29C1" w:rsidRPr="0082169F" w:rsidRDefault="009A29C1" w:rsidP="00E34E67">
      <w:pPr>
        <w:pStyle w:val="Textkrper"/>
        <w:rPr>
          <w:rFonts w:ascii="Century Gothic" w:hAnsi="Century Gothic"/>
        </w:rPr>
      </w:pPr>
    </w:p>
    <w:p w14:paraId="7ECECAC9" w14:textId="77777777" w:rsidR="00E34E67" w:rsidRPr="0082169F" w:rsidRDefault="00E34E67" w:rsidP="00E34E67">
      <w:pPr>
        <w:pStyle w:val="Textkrper"/>
        <w:rPr>
          <w:rFonts w:ascii="Century Gothic" w:hAnsi="Century Gothic"/>
        </w:rPr>
      </w:pPr>
      <w:r w:rsidRPr="0082169F">
        <w:rPr>
          <w:rFonts w:ascii="Century Gothic" w:hAnsi="Century Gothic"/>
        </w:rPr>
        <w:t>oder bei einer in englischer Sprache verfassten Bachelorarbeit</w:t>
      </w:r>
    </w:p>
    <w:p w14:paraId="5E467408" w14:textId="77777777" w:rsidR="00E34E67" w:rsidRPr="009A29C1" w:rsidRDefault="00E34E67" w:rsidP="00E34E67">
      <w:pPr>
        <w:pStyle w:val="Textkrper"/>
        <w:rPr>
          <w:rFonts w:ascii="Century Gothic" w:hAnsi="Century Gothic"/>
        </w:rPr>
      </w:pPr>
    </w:p>
    <w:p w14:paraId="4FDE5037" w14:textId="77777777" w:rsidR="009A29C1" w:rsidRPr="009A29C1" w:rsidRDefault="009A29C1" w:rsidP="00E34E67">
      <w:pPr>
        <w:pStyle w:val="Textkrper"/>
        <w:rPr>
          <w:rFonts w:ascii="Century Gothic" w:hAnsi="Century Gothic"/>
        </w:rPr>
      </w:pPr>
    </w:p>
    <w:p w14:paraId="1EB82ABE" w14:textId="77777777" w:rsidR="00E34E67" w:rsidRPr="0082169F" w:rsidRDefault="00E34E67" w:rsidP="00E34E67">
      <w:pPr>
        <w:pStyle w:val="Textkrper"/>
        <w:rPr>
          <w:rFonts w:ascii="Century Gothic" w:hAnsi="Century Gothic"/>
          <w:b/>
          <w:sz w:val="32"/>
          <w:szCs w:val="32"/>
          <w:lang w:val="en-GB"/>
        </w:rPr>
      </w:pPr>
      <w:r w:rsidRPr="0082169F">
        <w:rPr>
          <w:rFonts w:ascii="Century Gothic" w:hAnsi="Century Gothic"/>
          <w:b/>
          <w:sz w:val="32"/>
          <w:szCs w:val="32"/>
          <w:lang w:val="en-GB"/>
        </w:rPr>
        <w:t>Affidavit</w:t>
      </w:r>
    </w:p>
    <w:p w14:paraId="1A4C8FEB" w14:textId="77777777" w:rsidR="00E34E67" w:rsidRPr="0082169F" w:rsidRDefault="00E34E67" w:rsidP="00E34E67">
      <w:pPr>
        <w:pStyle w:val="Textkrper"/>
        <w:rPr>
          <w:rFonts w:ascii="Century Gothic" w:hAnsi="Century Gothic"/>
          <w:lang w:val="en-GB"/>
        </w:rPr>
      </w:pPr>
      <w:r w:rsidRPr="0082169F">
        <w:rPr>
          <w:rFonts w:ascii="Century Gothic" w:hAnsi="Century Gothic"/>
          <w:lang w:val="en-GB"/>
        </w:rPr>
        <w:t>I declare in lieu of oath, that I wrote this thesis and performed the associated research myself, using only literature cited in this volume.</w:t>
      </w:r>
    </w:p>
    <w:p w14:paraId="0639FC7F" w14:textId="77777777" w:rsidR="00E34E67" w:rsidRDefault="00E34E67" w:rsidP="00E34E67">
      <w:pPr>
        <w:pStyle w:val="Textkrper"/>
        <w:rPr>
          <w:rFonts w:ascii="Century Gothic" w:hAnsi="Century Gothic"/>
          <w:lang w:val="en-GB"/>
        </w:rPr>
      </w:pPr>
    </w:p>
    <w:p w14:paraId="79984A9B" w14:textId="77777777" w:rsidR="009A29C1" w:rsidRPr="0082169F" w:rsidRDefault="009A29C1" w:rsidP="00E34E67">
      <w:pPr>
        <w:pStyle w:val="Textkrper"/>
        <w:rPr>
          <w:rFonts w:ascii="Century Gothic" w:hAnsi="Century Gothic"/>
          <w:lang w:val="en-GB"/>
        </w:rPr>
      </w:pPr>
    </w:p>
    <w:p w14:paraId="62731E88" w14:textId="07B4BFA7" w:rsidR="00E34E67" w:rsidRPr="0082169F" w:rsidRDefault="00E34E67" w:rsidP="00E34E67">
      <w:pPr>
        <w:pStyle w:val="Textkrper"/>
        <w:rPr>
          <w:rFonts w:ascii="Century Gothic" w:hAnsi="Century Gothic"/>
        </w:rPr>
      </w:pPr>
      <w:r w:rsidRPr="0082169F">
        <w:rPr>
          <w:rFonts w:ascii="Century Gothic" w:hAnsi="Century Gothic"/>
        </w:rPr>
        <w:t>[</w:t>
      </w:r>
      <w:r w:rsidR="006461C1" w:rsidRPr="006461C1">
        <w:rPr>
          <w:rFonts w:ascii="Century Gothic" w:hAnsi="Century Gothic"/>
          <w:lang w:val="en-GB"/>
        </w:rPr>
        <w:t>Signature</w:t>
      </w:r>
      <w:r w:rsidRPr="0082169F">
        <w:rPr>
          <w:rFonts w:ascii="Century Gothic" w:hAnsi="Century Gothic"/>
        </w:rPr>
        <w:t>]</w:t>
      </w:r>
    </w:p>
    <w:tbl>
      <w:tblPr>
        <w:tblStyle w:val="Tabellenraster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400"/>
      </w:tblGrid>
      <w:tr w:rsidR="006461C1" w14:paraId="09B82036" w14:textId="77777777" w:rsidTr="006461C1">
        <w:tc>
          <w:tcPr>
            <w:tcW w:w="4673" w:type="dxa"/>
          </w:tcPr>
          <w:p w14:paraId="7BA24489" w14:textId="135895BB" w:rsidR="006461C1" w:rsidRDefault="00BE2AAC" w:rsidP="00571AC7">
            <w:pPr>
              <w:pStyle w:val="Textkrp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fldChar w:fldCharType="begin"/>
            </w:r>
            <w:r>
              <w:rPr>
                <w:rFonts w:ascii="Century Gothic" w:hAnsi="Century Gothic"/>
              </w:rPr>
              <w:instrText xml:space="preserve"> STYLEREF  "Intensives Zitat"  \* MERGEFORMAT </w:instrText>
            </w:r>
            <w:r>
              <w:rPr>
                <w:rFonts w:ascii="Century Gothic" w:hAnsi="Century Gothic"/>
              </w:rPr>
              <w:fldChar w:fldCharType="separate"/>
            </w:r>
            <w:r w:rsidR="00D32D9C">
              <w:rPr>
                <w:rFonts w:ascii="Century Gothic" w:hAnsi="Century Gothic"/>
                <w:noProof/>
              </w:rPr>
              <w:t>Vor- und Nachname</w:t>
            </w:r>
            <w:r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4400" w:type="dxa"/>
          </w:tcPr>
          <w:p w14:paraId="1B2C3348" w14:textId="098B4B20" w:rsidR="006461C1" w:rsidRDefault="006461C1" w:rsidP="00571AC7">
            <w:pPr>
              <w:pStyle w:val="Textkrper"/>
              <w:jc w:val="righ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eoben</w:t>
            </w:r>
            <w:r w:rsidRPr="0082169F">
              <w:rPr>
                <w:rFonts w:ascii="Century Gothic" w:hAnsi="Century Gothic"/>
              </w:rPr>
              <w:t xml:space="preserve">, </w:t>
            </w:r>
            <w:r>
              <w:rPr>
                <w:rFonts w:ascii="Century Gothic" w:hAnsi="Century Gothic"/>
              </w:rPr>
              <w:fldChar w:fldCharType="begin"/>
            </w:r>
            <w:r>
              <w:rPr>
                <w:rFonts w:ascii="Century Gothic" w:hAnsi="Century Gothic"/>
              </w:rPr>
              <w:instrText xml:space="preserve"> DATE  \@ "d. MMMM yyyy"  \* MERGEFORMAT </w:instrText>
            </w:r>
            <w:r>
              <w:rPr>
                <w:rFonts w:ascii="Century Gothic" w:hAnsi="Century Gothic"/>
              </w:rPr>
              <w:fldChar w:fldCharType="separate"/>
            </w:r>
            <w:r w:rsidR="00772281">
              <w:rPr>
                <w:rFonts w:ascii="Century Gothic" w:hAnsi="Century Gothic"/>
                <w:noProof/>
              </w:rPr>
              <w:t>12. November 2025</w:t>
            </w:r>
            <w:r>
              <w:rPr>
                <w:rFonts w:ascii="Century Gothic" w:hAnsi="Century Gothic"/>
              </w:rPr>
              <w:fldChar w:fldCharType="end"/>
            </w:r>
          </w:p>
        </w:tc>
      </w:tr>
    </w:tbl>
    <w:p w14:paraId="14729186" w14:textId="77777777" w:rsidR="009A29C1" w:rsidRPr="0082169F" w:rsidRDefault="009A29C1" w:rsidP="00E34E67">
      <w:pPr>
        <w:pStyle w:val="Textkrper"/>
        <w:rPr>
          <w:rFonts w:ascii="Century Gothic" w:hAnsi="Century Gothic"/>
        </w:rPr>
      </w:pPr>
    </w:p>
    <w:p w14:paraId="0A456B91" w14:textId="77777777" w:rsidR="00846BCF" w:rsidRDefault="00846BCF" w:rsidP="00E34E67">
      <w:pPr>
        <w:sectPr w:rsidR="00846BCF" w:rsidSect="00822969">
          <w:headerReference w:type="default" r:id="rId16"/>
          <w:footerReference w:type="default" r:id="rId17"/>
          <w:headerReference w:type="first" r:id="rId18"/>
          <w:pgSz w:w="11906" w:h="16838"/>
          <w:pgMar w:top="1417" w:right="1417" w:bottom="1134" w:left="1417" w:header="708" w:footer="708" w:gutter="0"/>
          <w:pgNumType w:fmt="upperRoman"/>
          <w:cols w:space="708"/>
          <w:docGrid w:linePitch="360"/>
        </w:sectPr>
      </w:pPr>
    </w:p>
    <w:p w14:paraId="243C61C2" w14:textId="77777777" w:rsidR="00E34E67" w:rsidRDefault="00846BCF" w:rsidP="00B743FD">
      <w:pPr>
        <w:pStyle w:val="berschrift1"/>
        <w:numPr>
          <w:ilvl w:val="0"/>
          <w:numId w:val="0"/>
        </w:numPr>
        <w:ind w:left="432" w:hanging="432"/>
      </w:pPr>
      <w:bookmarkStart w:id="2" w:name="_Toc60755917"/>
      <w:r>
        <w:lastRenderedPageBreak/>
        <w:t>Danksagung (optional)</w:t>
      </w:r>
      <w:bookmarkEnd w:id="2"/>
    </w:p>
    <w:p w14:paraId="3B7F1F47" w14:textId="77777777" w:rsidR="00822969" w:rsidRPr="00822969" w:rsidRDefault="00822969" w:rsidP="00822969"/>
    <w:p w14:paraId="16DFAB6E" w14:textId="77777777" w:rsidR="00822969" w:rsidRDefault="00822969" w:rsidP="00822969"/>
    <w:p w14:paraId="1DC05D20" w14:textId="77777777" w:rsidR="00822969" w:rsidRDefault="00822969" w:rsidP="00822969">
      <w:pPr>
        <w:sectPr w:rsidR="00822969" w:rsidSect="00822969">
          <w:headerReference w:type="default" r:id="rId19"/>
          <w:pgSz w:w="11906" w:h="16838"/>
          <w:pgMar w:top="1417" w:right="1417" w:bottom="1134" w:left="1417" w:header="708" w:footer="708" w:gutter="0"/>
          <w:pgNumType w:fmt="upperRoman"/>
          <w:cols w:space="708"/>
          <w:docGrid w:linePitch="360"/>
        </w:sectPr>
      </w:pPr>
    </w:p>
    <w:p w14:paraId="77C15702" w14:textId="4B97B5B6" w:rsidR="00822969" w:rsidRDefault="00822969" w:rsidP="00B743FD">
      <w:pPr>
        <w:pStyle w:val="berschrift1"/>
        <w:numPr>
          <w:ilvl w:val="0"/>
          <w:numId w:val="0"/>
        </w:numPr>
        <w:ind w:left="432" w:hanging="432"/>
      </w:pPr>
      <w:bookmarkStart w:id="3" w:name="_Toc60755918"/>
      <w:r>
        <w:lastRenderedPageBreak/>
        <w:t>Kurzfassung</w:t>
      </w:r>
      <w:bookmarkEnd w:id="3"/>
    </w:p>
    <w:p w14:paraId="4F33E561" w14:textId="77777777" w:rsidR="00822969" w:rsidRPr="00822969" w:rsidRDefault="00822969" w:rsidP="00822969"/>
    <w:p w14:paraId="14F3AB9C" w14:textId="77777777" w:rsidR="00822969" w:rsidRDefault="00822969" w:rsidP="00822969"/>
    <w:p w14:paraId="630B2C54" w14:textId="77777777" w:rsidR="00822969" w:rsidRDefault="00822969" w:rsidP="00822969">
      <w:pPr>
        <w:sectPr w:rsidR="00822969" w:rsidSect="00822969">
          <w:headerReference w:type="default" r:id="rId20"/>
          <w:pgSz w:w="11906" w:h="16838"/>
          <w:pgMar w:top="1417" w:right="1417" w:bottom="1134" w:left="1417" w:header="708" w:footer="708" w:gutter="0"/>
          <w:pgNumType w:fmt="upperRoman"/>
          <w:cols w:space="708"/>
          <w:docGrid w:linePitch="360"/>
        </w:sectPr>
      </w:pPr>
    </w:p>
    <w:p w14:paraId="3EB0763F" w14:textId="77777777" w:rsidR="00822969" w:rsidRDefault="00822969" w:rsidP="00B743FD">
      <w:pPr>
        <w:pStyle w:val="berschrift1"/>
        <w:numPr>
          <w:ilvl w:val="0"/>
          <w:numId w:val="0"/>
        </w:numPr>
        <w:ind w:left="432" w:hanging="432"/>
      </w:pPr>
      <w:bookmarkStart w:id="4" w:name="_Toc60755919"/>
      <w:r>
        <w:lastRenderedPageBreak/>
        <w:t>Abstract</w:t>
      </w:r>
      <w:bookmarkEnd w:id="4"/>
    </w:p>
    <w:p w14:paraId="12B51FAA" w14:textId="77777777" w:rsidR="00822969" w:rsidRDefault="00822969" w:rsidP="00822969"/>
    <w:p w14:paraId="498C68E4" w14:textId="77777777" w:rsidR="00822969" w:rsidRDefault="00822969" w:rsidP="00822969">
      <w:pPr>
        <w:sectPr w:rsidR="00822969" w:rsidSect="00822969">
          <w:headerReference w:type="default" r:id="rId21"/>
          <w:pgSz w:w="11906" w:h="16838"/>
          <w:pgMar w:top="1417" w:right="1417" w:bottom="1134" w:left="1417" w:header="708" w:footer="708" w:gutter="0"/>
          <w:pgNumType w:fmt="upperRoman"/>
          <w:cols w:space="708"/>
          <w:docGrid w:linePitch="360"/>
        </w:sectPr>
      </w:pPr>
    </w:p>
    <w:p w14:paraId="2AA0CC25" w14:textId="77777777" w:rsidR="00822969" w:rsidRDefault="00822969" w:rsidP="00B743FD">
      <w:pPr>
        <w:pStyle w:val="berschrift1"/>
        <w:numPr>
          <w:ilvl w:val="0"/>
          <w:numId w:val="0"/>
        </w:numPr>
        <w:ind w:left="432" w:hanging="432"/>
      </w:pPr>
      <w:bookmarkStart w:id="5" w:name="_Toc60755920"/>
      <w:r>
        <w:lastRenderedPageBreak/>
        <w:t>Inhaltsverzeichnis</w:t>
      </w:r>
      <w:bookmarkEnd w:id="5"/>
    </w:p>
    <w:p w14:paraId="75C46EB2" w14:textId="77777777" w:rsidR="00822969" w:rsidRDefault="00822969" w:rsidP="00822969"/>
    <w:p w14:paraId="13D1A518" w14:textId="31B20760" w:rsidR="00B01788" w:rsidRDefault="00822969">
      <w:pPr>
        <w:pStyle w:val="Verzeichnis1"/>
        <w:tabs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fldChar w:fldCharType="begin"/>
      </w:r>
      <w:r>
        <w:instrText xml:space="preserve"> TOC \o "1-3" \u </w:instrText>
      </w:r>
      <w:r>
        <w:fldChar w:fldCharType="separate"/>
      </w:r>
      <w:r w:rsidR="00B01788">
        <w:rPr>
          <w:noProof/>
        </w:rPr>
        <w:t>Eidesstattliche Erklärung</w:t>
      </w:r>
      <w:r w:rsidR="00B01788">
        <w:rPr>
          <w:noProof/>
        </w:rPr>
        <w:tab/>
      </w:r>
      <w:r w:rsidR="00B01788">
        <w:rPr>
          <w:noProof/>
        </w:rPr>
        <w:fldChar w:fldCharType="begin"/>
      </w:r>
      <w:r w:rsidR="00B01788">
        <w:rPr>
          <w:noProof/>
        </w:rPr>
        <w:instrText xml:space="preserve"> PAGEREF _Toc60755916 \h </w:instrText>
      </w:r>
      <w:r w:rsidR="00B01788">
        <w:rPr>
          <w:noProof/>
        </w:rPr>
      </w:r>
      <w:r w:rsidR="00B01788">
        <w:rPr>
          <w:noProof/>
        </w:rPr>
        <w:fldChar w:fldCharType="separate"/>
      </w:r>
      <w:r w:rsidR="00B01788">
        <w:rPr>
          <w:noProof/>
        </w:rPr>
        <w:t>II</w:t>
      </w:r>
      <w:r w:rsidR="00B01788">
        <w:rPr>
          <w:noProof/>
        </w:rPr>
        <w:fldChar w:fldCharType="end"/>
      </w:r>
    </w:p>
    <w:p w14:paraId="6CB7364C" w14:textId="70CFB31C" w:rsidR="00B01788" w:rsidRDefault="00B01788">
      <w:pPr>
        <w:pStyle w:val="Verzeichnis1"/>
        <w:tabs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Danksagung (optional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III</w:t>
      </w:r>
      <w:r>
        <w:rPr>
          <w:noProof/>
        </w:rPr>
        <w:fldChar w:fldCharType="end"/>
      </w:r>
    </w:p>
    <w:p w14:paraId="4BAB04BC" w14:textId="29851B17" w:rsidR="00B01788" w:rsidRDefault="00B01788">
      <w:pPr>
        <w:pStyle w:val="Verzeichnis1"/>
        <w:tabs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Kurzfass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IV</w:t>
      </w:r>
      <w:r>
        <w:rPr>
          <w:noProof/>
        </w:rPr>
        <w:fldChar w:fldCharType="end"/>
      </w:r>
    </w:p>
    <w:p w14:paraId="7AE17556" w14:textId="4C74BEC4" w:rsidR="00B01788" w:rsidRDefault="00B01788">
      <w:pPr>
        <w:pStyle w:val="Verzeichnis1"/>
        <w:tabs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Abstrac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V</w:t>
      </w:r>
      <w:r>
        <w:rPr>
          <w:noProof/>
        </w:rPr>
        <w:fldChar w:fldCharType="end"/>
      </w:r>
    </w:p>
    <w:p w14:paraId="365F6AAA" w14:textId="7ABEC19E" w:rsidR="00B01788" w:rsidRDefault="00B01788">
      <w:pPr>
        <w:pStyle w:val="Verzeichnis1"/>
        <w:tabs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Inhalts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VI</w:t>
      </w:r>
      <w:r>
        <w:rPr>
          <w:noProof/>
        </w:rPr>
        <w:fldChar w:fldCharType="end"/>
      </w:r>
    </w:p>
    <w:p w14:paraId="058BD081" w14:textId="55340327" w:rsidR="00B01788" w:rsidRDefault="00B01788">
      <w:pPr>
        <w:pStyle w:val="Verzeichnis1"/>
        <w:tabs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Tabellen- und Abbildungs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VII</w:t>
      </w:r>
      <w:r>
        <w:rPr>
          <w:noProof/>
        </w:rPr>
        <w:fldChar w:fldCharType="end"/>
      </w:r>
    </w:p>
    <w:p w14:paraId="5FCAA90C" w14:textId="4A12A059" w:rsidR="00B01788" w:rsidRDefault="00B01788">
      <w:pPr>
        <w:pStyle w:val="Verzeichnis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1</w:t>
      </w:r>
      <w:r>
        <w:rPr>
          <w:rFonts w:asciiTheme="minorHAnsi" w:eastAsiaTheme="minorEastAsia" w:hAnsiTheme="minorHAnsi"/>
          <w:noProof/>
          <w:lang w:eastAsia="de-AT"/>
        </w:rPr>
        <w:tab/>
      </w:r>
      <w:r>
        <w:rPr>
          <w:noProof/>
        </w:rPr>
        <w:t>Einleit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7CC4166F" w14:textId="137E68D4" w:rsidR="00B01788" w:rsidRDefault="00B01788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1.1</w:t>
      </w:r>
      <w:r>
        <w:rPr>
          <w:rFonts w:asciiTheme="minorHAnsi" w:eastAsiaTheme="minorEastAsia" w:hAnsiTheme="minorHAnsi"/>
          <w:noProof/>
          <w:lang w:eastAsia="de-AT"/>
        </w:rPr>
        <w:tab/>
      </w:r>
      <w:r>
        <w:rPr>
          <w:noProof/>
        </w:rPr>
        <w:t>Motivation und Problemstell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99DA1CE" w14:textId="455A03DC" w:rsidR="00B01788" w:rsidRDefault="00B01788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1.2</w:t>
      </w:r>
      <w:r>
        <w:rPr>
          <w:rFonts w:asciiTheme="minorHAnsi" w:eastAsiaTheme="minorEastAsia" w:hAnsiTheme="minorHAnsi"/>
          <w:noProof/>
          <w:lang w:eastAsia="de-AT"/>
        </w:rPr>
        <w:tab/>
      </w:r>
      <w:r>
        <w:rPr>
          <w:noProof/>
        </w:rPr>
        <w:t>Forschungsfragen und Zielsetz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7F550A83" w14:textId="13A36DB0" w:rsidR="00B01788" w:rsidRDefault="00B01788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1.3</w:t>
      </w:r>
      <w:r>
        <w:rPr>
          <w:rFonts w:asciiTheme="minorHAnsi" w:eastAsiaTheme="minorEastAsia" w:hAnsiTheme="minorHAnsi"/>
          <w:noProof/>
          <w:lang w:eastAsia="de-AT"/>
        </w:rPr>
        <w:tab/>
      </w:r>
      <w:r>
        <w:rPr>
          <w:noProof/>
        </w:rPr>
        <w:t>Aufbau der Arbei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7C814A02" w14:textId="2017B083" w:rsidR="00B01788" w:rsidRDefault="00B01788">
      <w:pPr>
        <w:pStyle w:val="Verzeichnis3"/>
        <w:tabs>
          <w:tab w:val="left" w:pos="1320"/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1.3.1</w:t>
      </w:r>
      <w:r>
        <w:rPr>
          <w:rFonts w:asciiTheme="minorHAnsi" w:eastAsiaTheme="minorEastAsia" w:hAnsiTheme="minorHAnsi"/>
          <w:noProof/>
          <w:lang w:eastAsia="de-AT"/>
        </w:rPr>
        <w:tab/>
      </w:r>
      <w:r>
        <w:rPr>
          <w:noProof/>
        </w:rPr>
        <w:t>Überschrift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70129D6" w14:textId="169C2219" w:rsidR="00B01788" w:rsidRDefault="00B01788">
      <w:pPr>
        <w:pStyle w:val="Verzeichnis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2</w:t>
      </w:r>
      <w:r>
        <w:rPr>
          <w:rFonts w:asciiTheme="minorHAnsi" w:eastAsiaTheme="minorEastAsia" w:hAnsiTheme="minorHAnsi"/>
          <w:noProof/>
          <w:lang w:eastAsia="de-AT"/>
        </w:rPr>
        <w:tab/>
      </w:r>
      <w:r>
        <w:rPr>
          <w:noProof/>
        </w:rPr>
        <w:t>Grundlag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52AEBB00" w14:textId="773B4C8E" w:rsidR="00B01788" w:rsidRDefault="00B01788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2.1</w:t>
      </w:r>
      <w:r>
        <w:rPr>
          <w:rFonts w:asciiTheme="minorHAnsi" w:eastAsiaTheme="minorEastAsia" w:hAnsiTheme="minorHAnsi"/>
          <w:noProof/>
          <w:lang w:eastAsia="de-AT"/>
        </w:rPr>
        <w:tab/>
      </w:r>
      <w:r>
        <w:rPr>
          <w:noProof/>
        </w:rPr>
        <w:t>Überschrift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1448DB0D" w14:textId="26EC5C11" w:rsidR="00B01788" w:rsidRDefault="00B01788">
      <w:pPr>
        <w:pStyle w:val="Verzeichnis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3</w:t>
      </w:r>
      <w:r>
        <w:rPr>
          <w:rFonts w:asciiTheme="minorHAnsi" w:eastAsiaTheme="minorEastAsia" w:hAnsiTheme="minorHAnsi"/>
          <w:noProof/>
          <w:lang w:eastAsia="de-AT"/>
        </w:rPr>
        <w:tab/>
      </w:r>
      <w:r>
        <w:rPr>
          <w:noProof/>
        </w:rPr>
        <w:t>Hauptteil der Arbei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4A08325A" w14:textId="64DB844A" w:rsidR="00B01788" w:rsidRDefault="00B01788">
      <w:pPr>
        <w:pStyle w:val="Verzeichnis1"/>
        <w:tabs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Conclusi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37807C1D" w14:textId="10CF2B65" w:rsidR="00B01788" w:rsidRDefault="00B01788">
      <w:pPr>
        <w:pStyle w:val="Verzeichnis1"/>
        <w:tabs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Literatur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57264112" w14:textId="06841AEE" w:rsidR="00B01788" w:rsidRDefault="00B01788">
      <w:pPr>
        <w:pStyle w:val="Verzeichnis1"/>
        <w:tabs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Anha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7559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3A3305A7" w14:textId="719B35E3" w:rsidR="00E87E44" w:rsidRDefault="00822969" w:rsidP="00822969">
      <w:pPr>
        <w:sectPr w:rsidR="00E87E44" w:rsidSect="00822969">
          <w:headerReference w:type="default" r:id="rId22"/>
          <w:pgSz w:w="11906" w:h="16838"/>
          <w:pgMar w:top="1417" w:right="1417" w:bottom="1134" w:left="1417" w:header="708" w:footer="708" w:gutter="0"/>
          <w:pgNumType w:fmt="upperRoman"/>
          <w:cols w:space="708"/>
          <w:docGrid w:linePitch="360"/>
        </w:sectPr>
      </w:pPr>
      <w:r>
        <w:fldChar w:fldCharType="end"/>
      </w:r>
    </w:p>
    <w:p w14:paraId="526CAF55" w14:textId="77777777" w:rsidR="00822969" w:rsidRDefault="00B1461C" w:rsidP="00B743FD">
      <w:pPr>
        <w:pStyle w:val="berschrift1"/>
        <w:numPr>
          <w:ilvl w:val="0"/>
          <w:numId w:val="0"/>
        </w:numPr>
        <w:ind w:left="432" w:hanging="432"/>
      </w:pPr>
      <w:bookmarkStart w:id="6" w:name="_Toc60755921"/>
      <w:r>
        <w:lastRenderedPageBreak/>
        <w:t>Tabellen- und Abbildungsverzeichnis</w:t>
      </w:r>
      <w:bookmarkEnd w:id="6"/>
    </w:p>
    <w:p w14:paraId="2E8F3DA6" w14:textId="77777777" w:rsidR="004D72B9" w:rsidRPr="004D72B9" w:rsidRDefault="004D72B9" w:rsidP="004D72B9"/>
    <w:p w14:paraId="483CE71D" w14:textId="77777777" w:rsidR="004D72B9" w:rsidRDefault="004D72B9">
      <w:pPr>
        <w:pStyle w:val="Abbildungsverzeichnis"/>
        <w:tabs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fldChar w:fldCharType="begin"/>
      </w:r>
      <w:r>
        <w:instrText xml:space="preserve"> TOC \c "Tabelle" </w:instrText>
      </w:r>
      <w:r>
        <w:fldChar w:fldCharType="separate"/>
      </w:r>
      <w:r>
        <w:rPr>
          <w:noProof/>
        </w:rPr>
        <w:t>Tabelle 1: Beschrift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8969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637B2D42" w14:textId="77777777" w:rsidR="004D72B9" w:rsidRDefault="004D72B9" w:rsidP="00B1461C">
      <w:pPr>
        <w:rPr>
          <w:noProof/>
        </w:rPr>
      </w:pPr>
      <w:r>
        <w:fldChar w:fldCharType="end"/>
      </w:r>
      <w:r>
        <w:fldChar w:fldCharType="begin"/>
      </w:r>
      <w:r>
        <w:instrText xml:space="preserve"> TOC \c "Abbildung" </w:instrText>
      </w:r>
      <w:r>
        <w:fldChar w:fldCharType="separate"/>
      </w:r>
    </w:p>
    <w:p w14:paraId="07842222" w14:textId="77777777" w:rsidR="004D72B9" w:rsidRDefault="004D72B9" w:rsidP="004D72B9">
      <w:pPr>
        <w:pStyle w:val="Abbildungsverzeichnis"/>
        <w:tabs>
          <w:tab w:val="right" w:leader="dot" w:pos="9062"/>
        </w:tabs>
        <w:rPr>
          <w:rFonts w:asciiTheme="minorHAnsi" w:eastAsiaTheme="minorEastAsia" w:hAnsiTheme="minorHAnsi"/>
          <w:noProof/>
          <w:lang w:eastAsia="de-AT"/>
        </w:rPr>
      </w:pPr>
      <w:r>
        <w:rPr>
          <w:noProof/>
        </w:rPr>
        <w:t>Abbildung 1: Beschrift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8970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731E2E11" w14:textId="77777777" w:rsidR="00B1461C" w:rsidRDefault="004D72B9" w:rsidP="00B1461C">
      <w:r>
        <w:fldChar w:fldCharType="end"/>
      </w:r>
    </w:p>
    <w:p w14:paraId="67DA3976" w14:textId="77777777" w:rsidR="00B1461C" w:rsidRDefault="00B1461C" w:rsidP="00B1461C"/>
    <w:p w14:paraId="39DB444D" w14:textId="77777777" w:rsidR="00B1461C" w:rsidRDefault="00B1461C" w:rsidP="00B1461C">
      <w:pPr>
        <w:sectPr w:rsidR="00B1461C" w:rsidSect="00822969">
          <w:headerReference w:type="default" r:id="rId23"/>
          <w:pgSz w:w="11906" w:h="16838"/>
          <w:pgMar w:top="1417" w:right="1417" w:bottom="1134" w:left="1417" w:header="708" w:footer="708" w:gutter="0"/>
          <w:pgNumType w:fmt="upperRoman"/>
          <w:cols w:space="708"/>
          <w:docGrid w:linePitch="360"/>
        </w:sectPr>
      </w:pPr>
    </w:p>
    <w:p w14:paraId="2EDC4972" w14:textId="78972EA8" w:rsidR="002F5465" w:rsidRDefault="00B743FD" w:rsidP="002F5465">
      <w:pPr>
        <w:pStyle w:val="berschrift1"/>
        <w:numPr>
          <w:ilvl w:val="0"/>
          <w:numId w:val="9"/>
        </w:numPr>
      </w:pPr>
      <w:bookmarkStart w:id="7" w:name="_Toc60755922"/>
      <w:r>
        <w:lastRenderedPageBreak/>
        <w:t>Einleitung</w:t>
      </w:r>
      <w:bookmarkEnd w:id="7"/>
    </w:p>
    <w:p w14:paraId="5AE5E987" w14:textId="06155F29" w:rsidR="002F5465" w:rsidRPr="002F5465" w:rsidRDefault="002F5465" w:rsidP="002F5465">
      <w:r>
        <w:t>Text Text Text</w:t>
      </w:r>
      <w:r>
        <w:rPr>
          <w:rStyle w:val="Funotenzeichen"/>
        </w:rPr>
        <w:footnoteReference w:id="1"/>
      </w:r>
    </w:p>
    <w:p w14:paraId="30DF678B" w14:textId="74CDADDE" w:rsidR="002A5747" w:rsidRPr="002A5747" w:rsidRDefault="002A5747" w:rsidP="002A5747">
      <w:pPr>
        <w:pStyle w:val="berschrift2"/>
      </w:pPr>
      <w:bookmarkStart w:id="8" w:name="_Toc60755923"/>
      <w:r>
        <w:t>Motivation und Problemstellung</w:t>
      </w:r>
      <w:bookmarkEnd w:id="8"/>
    </w:p>
    <w:p w14:paraId="3A395B77" w14:textId="198DCD52" w:rsidR="002A5747" w:rsidRDefault="002A5747" w:rsidP="002F5465">
      <w:pPr>
        <w:pStyle w:val="berschrift2"/>
      </w:pPr>
      <w:bookmarkStart w:id="9" w:name="_Toc60755924"/>
      <w:r>
        <w:t>Forschungsfragen und Zielsetzung</w:t>
      </w:r>
      <w:bookmarkEnd w:id="9"/>
    </w:p>
    <w:p w14:paraId="3DDFBBC3" w14:textId="0EA06C79" w:rsidR="002A5747" w:rsidRDefault="002A5747" w:rsidP="002F5465">
      <w:pPr>
        <w:pStyle w:val="berschrift2"/>
      </w:pPr>
      <w:bookmarkStart w:id="10" w:name="_Toc60755925"/>
      <w:r>
        <w:t>Aufbau der Arbeit</w:t>
      </w:r>
      <w:bookmarkEnd w:id="10"/>
    </w:p>
    <w:p w14:paraId="3B6E1481" w14:textId="77777777" w:rsidR="002F5465" w:rsidRPr="002F5465" w:rsidRDefault="002F5465" w:rsidP="002F5465"/>
    <w:p w14:paraId="628F8AF0" w14:textId="77777777" w:rsidR="006F4FD0" w:rsidRDefault="006F4FD0" w:rsidP="006F4FD0">
      <w:pPr>
        <w:pStyle w:val="berschrift3"/>
      </w:pPr>
      <w:bookmarkStart w:id="11" w:name="_Toc60755926"/>
      <w:r>
        <w:t>Überschrift 3</w:t>
      </w:r>
      <w:bookmarkEnd w:id="11"/>
    </w:p>
    <w:p w14:paraId="37D20157" w14:textId="77777777" w:rsidR="006F4FD0" w:rsidRDefault="006F4FD0" w:rsidP="00B743FD">
      <w:pPr>
        <w:pStyle w:val="Listenabsatz"/>
        <w:numPr>
          <w:ilvl w:val="0"/>
          <w:numId w:val="10"/>
        </w:numPr>
        <w:spacing w:before="0" w:line="240" w:lineRule="auto"/>
        <w:ind w:left="357" w:hanging="357"/>
        <w:contextualSpacing w:val="0"/>
      </w:pPr>
      <w:r>
        <w:t>Aufzählungspunkte</w:t>
      </w:r>
    </w:p>
    <w:p w14:paraId="0E8A2C84" w14:textId="77777777" w:rsidR="006F4FD0" w:rsidRDefault="006F4FD0" w:rsidP="00B743FD">
      <w:pPr>
        <w:pStyle w:val="Listenabsatz"/>
        <w:numPr>
          <w:ilvl w:val="0"/>
          <w:numId w:val="11"/>
        </w:numPr>
        <w:spacing w:before="0" w:line="240" w:lineRule="auto"/>
        <w:ind w:left="357" w:hanging="357"/>
        <w:contextualSpacing w:val="0"/>
      </w:pPr>
      <w:r>
        <w:t>Aufzählungspunkte</w:t>
      </w:r>
    </w:p>
    <w:p w14:paraId="65DA897C" w14:textId="77777777" w:rsidR="006F4FD0" w:rsidRDefault="006F4FD0" w:rsidP="006F4FD0"/>
    <w:p w14:paraId="0BD94978" w14:textId="77777777" w:rsidR="00734C26" w:rsidRDefault="00734C26" w:rsidP="006F4FD0">
      <w:pPr>
        <w:sectPr w:rsidR="00734C26" w:rsidSect="00B743FD">
          <w:headerReference w:type="default" r:id="rId24"/>
          <w:footerReference w:type="default" r:id="rId25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9E437E4" w14:textId="6D9924F6" w:rsidR="00B743FD" w:rsidRDefault="00C60861" w:rsidP="00734C26">
      <w:pPr>
        <w:pStyle w:val="berschrift1"/>
      </w:pPr>
      <w:bookmarkStart w:id="12" w:name="_Toc60755927"/>
      <w:r>
        <w:lastRenderedPageBreak/>
        <w:t>Grundlagen</w:t>
      </w:r>
      <w:bookmarkEnd w:id="12"/>
    </w:p>
    <w:p w14:paraId="272BE2A9" w14:textId="01711041" w:rsidR="00967861" w:rsidRPr="00967861" w:rsidRDefault="00967861" w:rsidP="00967861">
      <w:pPr>
        <w:pStyle w:val="berschrift2"/>
      </w:pPr>
      <w:bookmarkStart w:id="13" w:name="_Toc60755928"/>
      <w:r>
        <w:t>Überschrift 2</w:t>
      </w:r>
      <w:bookmarkEnd w:id="13"/>
    </w:p>
    <w:p w14:paraId="3341019E" w14:textId="77777777" w:rsidR="00734C26" w:rsidRDefault="00734C26" w:rsidP="00734C26"/>
    <w:p w14:paraId="5FE7D16E" w14:textId="77777777" w:rsidR="00734C26" w:rsidRPr="00734C26" w:rsidRDefault="00734C26" w:rsidP="00734C26">
      <w:pPr>
        <w:pStyle w:val="Beschriftung"/>
      </w:pPr>
      <w:bookmarkStart w:id="14" w:name="_Toc35896992"/>
      <w:r w:rsidRPr="00734C26">
        <w:t xml:space="preserve">Tabelle </w:t>
      </w:r>
      <w:fldSimple w:instr=" SEQ Tabelle \* ARABIC ">
        <w:r w:rsidRPr="00734C26">
          <w:t>1</w:t>
        </w:r>
      </w:fldSimple>
      <w:r w:rsidRPr="00734C26">
        <w:t>: Beschriftung</w:t>
      </w:r>
      <w:bookmarkEnd w:id="14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1"/>
        <w:gridCol w:w="5538"/>
      </w:tblGrid>
      <w:tr w:rsidR="00734C26" w:rsidRPr="000E635E" w14:paraId="1E78B5E6" w14:textId="77777777" w:rsidTr="00734C26">
        <w:trPr>
          <w:jc w:val="center"/>
        </w:trPr>
        <w:tc>
          <w:tcPr>
            <w:tcW w:w="1261" w:type="dxa"/>
            <w:shd w:val="clear" w:color="auto" w:fill="999999"/>
          </w:tcPr>
          <w:p w14:paraId="5B5A4A4B" w14:textId="77777777" w:rsidR="00734C26" w:rsidRPr="000E635E" w:rsidRDefault="00734C26" w:rsidP="00E649B4">
            <w:pPr>
              <w:pStyle w:val="Beschriftung"/>
              <w:spacing w:before="0" w:after="0"/>
              <w:rPr>
                <w:sz w:val="22"/>
                <w:szCs w:val="22"/>
              </w:rPr>
            </w:pPr>
            <w:r w:rsidRPr="000E635E">
              <w:rPr>
                <w:sz w:val="22"/>
                <w:szCs w:val="22"/>
              </w:rPr>
              <w:t>Gewicht</w:t>
            </w:r>
          </w:p>
        </w:tc>
        <w:tc>
          <w:tcPr>
            <w:tcW w:w="5538" w:type="dxa"/>
            <w:shd w:val="clear" w:color="auto" w:fill="999999"/>
          </w:tcPr>
          <w:p w14:paraId="31E0F737" w14:textId="77777777" w:rsidR="00734C26" w:rsidRPr="000E635E" w:rsidRDefault="00734C26" w:rsidP="00E649B4">
            <w:pPr>
              <w:pStyle w:val="Beschriftung"/>
              <w:spacing w:before="0" w:after="0"/>
              <w:rPr>
                <w:sz w:val="22"/>
                <w:szCs w:val="22"/>
              </w:rPr>
            </w:pPr>
            <w:r w:rsidRPr="000E635E">
              <w:rPr>
                <w:sz w:val="22"/>
                <w:szCs w:val="22"/>
              </w:rPr>
              <w:t>Beurteilungskriterium (Inhalt)</w:t>
            </w:r>
          </w:p>
        </w:tc>
      </w:tr>
      <w:tr w:rsidR="00734C26" w:rsidRPr="000E635E" w14:paraId="6E8BF434" w14:textId="77777777" w:rsidTr="00734C26">
        <w:trPr>
          <w:jc w:val="center"/>
        </w:trPr>
        <w:tc>
          <w:tcPr>
            <w:tcW w:w="1261" w:type="dxa"/>
          </w:tcPr>
          <w:p w14:paraId="17E705E2" w14:textId="77777777" w:rsidR="00734C26" w:rsidRPr="000E635E" w:rsidRDefault="00734C26" w:rsidP="00734C26">
            <w:r w:rsidRPr="000E635E">
              <w:t>30 %</w:t>
            </w:r>
          </w:p>
        </w:tc>
        <w:tc>
          <w:tcPr>
            <w:tcW w:w="5538" w:type="dxa"/>
          </w:tcPr>
          <w:p w14:paraId="14D973F7" w14:textId="77777777" w:rsidR="00734C26" w:rsidRPr="00734C26" w:rsidRDefault="00734C26" w:rsidP="00734C26">
            <w:pPr>
              <w:spacing w:after="60" w:line="240" w:lineRule="auto"/>
              <w:rPr>
                <w:b/>
                <w:bCs/>
              </w:rPr>
            </w:pPr>
            <w:r w:rsidRPr="00734C26">
              <w:rPr>
                <w:b/>
                <w:bCs/>
              </w:rPr>
              <w:t>Qualität und Umfang der Ergebnisse</w:t>
            </w:r>
          </w:p>
          <w:p w14:paraId="75427B6E" w14:textId="77777777" w:rsidR="00734C26" w:rsidRPr="000E635E" w:rsidRDefault="00734C26" w:rsidP="00E649B4">
            <w:pPr>
              <w:pStyle w:val="Textkrper"/>
              <w:spacing w:before="0" w:after="0" w:line="240" w:lineRule="auto"/>
              <w:rPr>
                <w:rFonts w:ascii="Century Gothic" w:hAnsi="Century Gothic"/>
              </w:rPr>
            </w:pPr>
            <w:r w:rsidRPr="000E635E">
              <w:rPr>
                <w:rFonts w:ascii="Century Gothic" w:hAnsi="Century Gothic"/>
              </w:rPr>
              <w:t>Zielerreichung</w:t>
            </w:r>
          </w:p>
          <w:p w14:paraId="12862DB7" w14:textId="77777777" w:rsidR="00734C26" w:rsidRPr="000E635E" w:rsidRDefault="00734C26" w:rsidP="00E649B4">
            <w:pPr>
              <w:pStyle w:val="Textkrper"/>
              <w:spacing w:before="0" w:after="0" w:line="240" w:lineRule="auto"/>
              <w:rPr>
                <w:rFonts w:ascii="Century Gothic" w:hAnsi="Century Gothic"/>
              </w:rPr>
            </w:pPr>
            <w:r w:rsidRPr="000E635E">
              <w:rPr>
                <w:rFonts w:ascii="Century Gothic" w:hAnsi="Century Gothic"/>
              </w:rPr>
              <w:t>Umsetzbarkeit</w:t>
            </w:r>
          </w:p>
          <w:p w14:paraId="4094779C" w14:textId="77777777" w:rsidR="00734C26" w:rsidRPr="000E635E" w:rsidRDefault="00734C26" w:rsidP="00E649B4">
            <w:pPr>
              <w:pStyle w:val="Textkrper"/>
              <w:spacing w:before="0" w:after="0" w:line="240" w:lineRule="auto"/>
              <w:rPr>
                <w:rFonts w:ascii="Century Gothic" w:hAnsi="Century Gothic"/>
              </w:rPr>
            </w:pPr>
            <w:r w:rsidRPr="000E635E">
              <w:rPr>
                <w:rFonts w:ascii="Century Gothic" w:hAnsi="Century Gothic"/>
              </w:rPr>
              <w:t>Aufarbeitung/Struktur – Stringenz der Arbeit</w:t>
            </w:r>
          </w:p>
          <w:p w14:paraId="1ABD6302" w14:textId="77777777" w:rsidR="00734C26" w:rsidRPr="000E635E" w:rsidRDefault="00734C26" w:rsidP="00E649B4">
            <w:pPr>
              <w:pStyle w:val="Textkrper"/>
              <w:spacing w:before="0" w:after="0" w:line="240" w:lineRule="auto"/>
              <w:rPr>
                <w:rFonts w:ascii="Century Gothic" w:hAnsi="Century Gothic"/>
              </w:rPr>
            </w:pPr>
            <w:r w:rsidRPr="000E635E">
              <w:rPr>
                <w:rFonts w:ascii="Century Gothic" w:hAnsi="Century Gothic"/>
              </w:rPr>
              <w:t>Literaturrecherche</w:t>
            </w:r>
          </w:p>
        </w:tc>
      </w:tr>
      <w:tr w:rsidR="00734C26" w:rsidRPr="000E635E" w14:paraId="610E01A2" w14:textId="77777777" w:rsidTr="00734C26">
        <w:trPr>
          <w:jc w:val="center"/>
        </w:trPr>
        <w:tc>
          <w:tcPr>
            <w:tcW w:w="1261" w:type="dxa"/>
          </w:tcPr>
          <w:p w14:paraId="0A245CBD" w14:textId="77777777" w:rsidR="00734C26" w:rsidRPr="000E635E" w:rsidRDefault="00734C26" w:rsidP="00734C26">
            <w:r w:rsidRPr="000E635E">
              <w:t>35 %</w:t>
            </w:r>
          </w:p>
        </w:tc>
        <w:tc>
          <w:tcPr>
            <w:tcW w:w="5538" w:type="dxa"/>
          </w:tcPr>
          <w:p w14:paraId="30067D3A" w14:textId="77777777" w:rsidR="00734C26" w:rsidRPr="00734C26" w:rsidRDefault="00734C26" w:rsidP="00734C26">
            <w:pPr>
              <w:spacing w:after="60" w:line="240" w:lineRule="auto"/>
              <w:rPr>
                <w:b/>
                <w:bCs/>
              </w:rPr>
            </w:pPr>
            <w:r w:rsidRPr="00734C26">
              <w:rPr>
                <w:b/>
                <w:bCs/>
              </w:rPr>
              <w:t>Problemlösungszyklus/Systematik</w:t>
            </w:r>
          </w:p>
          <w:p w14:paraId="03FEE740" w14:textId="77777777" w:rsidR="00734C26" w:rsidRPr="000E635E" w:rsidRDefault="00734C26" w:rsidP="00E649B4">
            <w:pPr>
              <w:pStyle w:val="Textkrper"/>
              <w:spacing w:before="0" w:after="0" w:line="240" w:lineRule="auto"/>
              <w:rPr>
                <w:rFonts w:ascii="Century Gothic" w:hAnsi="Century Gothic"/>
              </w:rPr>
            </w:pPr>
            <w:r w:rsidRPr="000E635E">
              <w:rPr>
                <w:rFonts w:ascii="Century Gothic" w:hAnsi="Century Gothic"/>
              </w:rPr>
              <w:t>Fachliche Bearbeitung</w:t>
            </w:r>
          </w:p>
          <w:p w14:paraId="64FA392C" w14:textId="77777777" w:rsidR="00734C26" w:rsidRPr="000E635E" w:rsidRDefault="00734C26" w:rsidP="00E649B4">
            <w:pPr>
              <w:pStyle w:val="Textkrper"/>
              <w:spacing w:before="0" w:after="0" w:line="240" w:lineRule="auto"/>
              <w:rPr>
                <w:rFonts w:ascii="Century Gothic" w:hAnsi="Century Gothic"/>
              </w:rPr>
            </w:pPr>
            <w:r w:rsidRPr="000E635E">
              <w:rPr>
                <w:rFonts w:ascii="Century Gothic" w:hAnsi="Century Gothic"/>
              </w:rPr>
              <w:t>Einsatz von Methoden und Instrumenten</w:t>
            </w:r>
          </w:p>
          <w:p w14:paraId="6E702C4A" w14:textId="77777777" w:rsidR="00734C26" w:rsidRPr="000E635E" w:rsidRDefault="00734C26" w:rsidP="00E649B4">
            <w:pPr>
              <w:pStyle w:val="Textkrper"/>
              <w:spacing w:before="0" w:after="0" w:line="240" w:lineRule="auto"/>
              <w:rPr>
                <w:rFonts w:ascii="Century Gothic" w:hAnsi="Century Gothic"/>
              </w:rPr>
            </w:pPr>
            <w:r w:rsidRPr="000E635E">
              <w:rPr>
                <w:rFonts w:ascii="Century Gothic" w:hAnsi="Century Gothic"/>
              </w:rPr>
              <w:t>Selbständigkeit</w:t>
            </w:r>
          </w:p>
          <w:p w14:paraId="606014E2" w14:textId="77777777" w:rsidR="00734C26" w:rsidRPr="000E635E" w:rsidRDefault="00734C26" w:rsidP="00E649B4">
            <w:pPr>
              <w:pStyle w:val="Textkrper"/>
              <w:spacing w:before="0" w:after="0" w:line="240" w:lineRule="auto"/>
              <w:rPr>
                <w:rFonts w:ascii="Century Gothic" w:hAnsi="Century Gothic"/>
              </w:rPr>
            </w:pPr>
            <w:r w:rsidRPr="000E635E">
              <w:rPr>
                <w:rFonts w:ascii="Century Gothic" w:hAnsi="Century Gothic"/>
              </w:rPr>
              <w:t>Kreativität</w:t>
            </w:r>
          </w:p>
        </w:tc>
      </w:tr>
      <w:tr w:rsidR="00734C26" w:rsidRPr="000E635E" w14:paraId="008ECEBA" w14:textId="77777777" w:rsidTr="00734C26">
        <w:trPr>
          <w:jc w:val="center"/>
        </w:trPr>
        <w:tc>
          <w:tcPr>
            <w:tcW w:w="1261" w:type="dxa"/>
          </w:tcPr>
          <w:p w14:paraId="71619464" w14:textId="77777777" w:rsidR="00734C26" w:rsidRPr="000E635E" w:rsidRDefault="00734C26" w:rsidP="00734C26">
            <w:r w:rsidRPr="000E635E">
              <w:t>15 %</w:t>
            </w:r>
          </w:p>
        </w:tc>
        <w:tc>
          <w:tcPr>
            <w:tcW w:w="5538" w:type="dxa"/>
          </w:tcPr>
          <w:p w14:paraId="4786B9C9" w14:textId="77777777" w:rsidR="00734C26" w:rsidRPr="00734C26" w:rsidRDefault="00734C26" w:rsidP="00734C26">
            <w:pPr>
              <w:spacing w:after="60" w:line="240" w:lineRule="auto"/>
              <w:rPr>
                <w:b/>
                <w:bCs/>
              </w:rPr>
            </w:pPr>
            <w:r w:rsidRPr="00734C26">
              <w:rPr>
                <w:b/>
                <w:bCs/>
              </w:rPr>
              <w:t>Formale Aspekte</w:t>
            </w:r>
          </w:p>
          <w:p w14:paraId="16923ECC" w14:textId="77777777" w:rsidR="00734C26" w:rsidRPr="000E635E" w:rsidRDefault="00734C26" w:rsidP="00E649B4">
            <w:pPr>
              <w:pStyle w:val="Textkrper"/>
              <w:spacing w:before="0" w:after="0" w:line="240" w:lineRule="auto"/>
              <w:rPr>
                <w:rFonts w:ascii="Century Gothic" w:hAnsi="Century Gothic"/>
              </w:rPr>
            </w:pPr>
            <w:r w:rsidRPr="000E635E">
              <w:rPr>
                <w:rFonts w:ascii="Century Gothic" w:hAnsi="Century Gothic"/>
              </w:rPr>
              <w:t>Formatvorlage/Beschriftung</w:t>
            </w:r>
          </w:p>
          <w:p w14:paraId="037FC55F" w14:textId="77777777" w:rsidR="00734C26" w:rsidRPr="000E635E" w:rsidRDefault="00734C26" w:rsidP="00E649B4">
            <w:pPr>
              <w:pStyle w:val="Textkrper"/>
              <w:spacing w:before="0" w:after="0" w:line="240" w:lineRule="auto"/>
              <w:rPr>
                <w:rFonts w:ascii="Century Gothic" w:hAnsi="Century Gothic"/>
              </w:rPr>
            </w:pPr>
            <w:r w:rsidRPr="000E635E">
              <w:rPr>
                <w:rFonts w:ascii="Century Gothic" w:hAnsi="Century Gothic"/>
              </w:rPr>
              <w:t>Rechtschreibung/Grammatik/Sprache</w:t>
            </w:r>
          </w:p>
          <w:p w14:paraId="57C375E6" w14:textId="77777777" w:rsidR="00734C26" w:rsidRPr="000E635E" w:rsidRDefault="00734C26" w:rsidP="00E649B4">
            <w:pPr>
              <w:pStyle w:val="Textkrper"/>
              <w:spacing w:before="0" w:after="0" w:line="240" w:lineRule="auto"/>
              <w:rPr>
                <w:rFonts w:ascii="Century Gothic" w:hAnsi="Century Gothic"/>
              </w:rPr>
            </w:pPr>
            <w:r w:rsidRPr="000E635E">
              <w:rPr>
                <w:rFonts w:ascii="Century Gothic" w:hAnsi="Century Gothic"/>
              </w:rPr>
              <w:t>Korrektes Zitieren</w:t>
            </w:r>
          </w:p>
        </w:tc>
      </w:tr>
      <w:tr w:rsidR="00734C26" w:rsidRPr="000E635E" w14:paraId="29F02020" w14:textId="77777777" w:rsidTr="00734C26">
        <w:trPr>
          <w:jc w:val="center"/>
        </w:trPr>
        <w:tc>
          <w:tcPr>
            <w:tcW w:w="1261" w:type="dxa"/>
          </w:tcPr>
          <w:p w14:paraId="019D64B4" w14:textId="77777777" w:rsidR="00734C26" w:rsidRPr="000E635E" w:rsidRDefault="00734C26" w:rsidP="00734C26">
            <w:r w:rsidRPr="000E635E">
              <w:t>10 %</w:t>
            </w:r>
          </w:p>
        </w:tc>
        <w:tc>
          <w:tcPr>
            <w:tcW w:w="5538" w:type="dxa"/>
          </w:tcPr>
          <w:p w14:paraId="0E2D0A89" w14:textId="77777777" w:rsidR="00734C26" w:rsidRPr="00734C26" w:rsidRDefault="00734C26" w:rsidP="00734C26">
            <w:pPr>
              <w:spacing w:after="60" w:line="240" w:lineRule="auto"/>
              <w:rPr>
                <w:b/>
                <w:bCs/>
              </w:rPr>
            </w:pPr>
            <w:r w:rsidRPr="00734C26">
              <w:rPr>
                <w:b/>
                <w:bCs/>
              </w:rPr>
              <w:t>Zeitmanagement</w:t>
            </w:r>
          </w:p>
          <w:p w14:paraId="70F9F122" w14:textId="77777777" w:rsidR="00734C26" w:rsidRPr="000E635E" w:rsidRDefault="00734C26" w:rsidP="00E649B4">
            <w:pPr>
              <w:pStyle w:val="Textkrper"/>
              <w:spacing w:before="0" w:after="0" w:line="240" w:lineRule="auto"/>
              <w:rPr>
                <w:rFonts w:ascii="Century Gothic" w:hAnsi="Century Gothic"/>
              </w:rPr>
            </w:pPr>
            <w:r w:rsidRPr="000E635E">
              <w:rPr>
                <w:rFonts w:ascii="Century Gothic" w:hAnsi="Century Gothic"/>
              </w:rPr>
              <w:t>Einhaltung Meilensteine/Deadlines</w:t>
            </w:r>
          </w:p>
          <w:p w14:paraId="3FA4A238" w14:textId="77777777" w:rsidR="00734C26" w:rsidRPr="000E635E" w:rsidRDefault="00734C26" w:rsidP="00E649B4">
            <w:pPr>
              <w:pStyle w:val="Textkrper"/>
              <w:spacing w:before="0" w:after="0" w:line="240" w:lineRule="auto"/>
              <w:rPr>
                <w:rFonts w:ascii="Century Gothic" w:hAnsi="Century Gothic"/>
              </w:rPr>
            </w:pPr>
            <w:r w:rsidRPr="000E635E">
              <w:rPr>
                <w:rFonts w:ascii="Century Gothic" w:hAnsi="Century Gothic"/>
              </w:rPr>
              <w:t>Durchlaufzeit gesamt</w:t>
            </w:r>
          </w:p>
        </w:tc>
      </w:tr>
      <w:tr w:rsidR="00734C26" w:rsidRPr="000E635E" w14:paraId="3B18A216" w14:textId="77777777" w:rsidTr="00734C26">
        <w:trPr>
          <w:jc w:val="center"/>
        </w:trPr>
        <w:tc>
          <w:tcPr>
            <w:tcW w:w="1261" w:type="dxa"/>
          </w:tcPr>
          <w:p w14:paraId="7C0D4709" w14:textId="77777777" w:rsidR="00734C26" w:rsidRPr="000E635E" w:rsidRDefault="00734C26" w:rsidP="00734C26">
            <w:r w:rsidRPr="000E635E">
              <w:t>10 %</w:t>
            </w:r>
          </w:p>
        </w:tc>
        <w:tc>
          <w:tcPr>
            <w:tcW w:w="5538" w:type="dxa"/>
          </w:tcPr>
          <w:p w14:paraId="246B1530" w14:textId="77777777" w:rsidR="00734C26" w:rsidRPr="00734C26" w:rsidRDefault="00734C26" w:rsidP="00734C26">
            <w:pPr>
              <w:spacing w:after="60" w:line="240" w:lineRule="auto"/>
              <w:rPr>
                <w:b/>
                <w:bCs/>
              </w:rPr>
            </w:pPr>
            <w:r w:rsidRPr="00734C26">
              <w:rPr>
                <w:b/>
                <w:bCs/>
              </w:rPr>
              <w:t>Präsentation</w:t>
            </w:r>
          </w:p>
        </w:tc>
      </w:tr>
    </w:tbl>
    <w:p w14:paraId="3B0F030E" w14:textId="77777777" w:rsidR="00734C26" w:rsidRDefault="00734C26" w:rsidP="00734C26"/>
    <w:p w14:paraId="49F4FA7D" w14:textId="77777777" w:rsidR="00734C26" w:rsidRDefault="00734C26" w:rsidP="00734C26"/>
    <w:p w14:paraId="563A7569" w14:textId="77777777" w:rsidR="00734C26" w:rsidRDefault="00734C26" w:rsidP="00734C26">
      <w:pPr>
        <w:keepNext/>
        <w:jc w:val="center"/>
      </w:pPr>
      <w:r w:rsidRPr="0082169F">
        <w:rPr>
          <w:noProof/>
        </w:rPr>
        <w:lastRenderedPageBreak/>
        <w:drawing>
          <wp:inline distT="0" distB="0" distL="0" distR="0" wp14:anchorId="052C3F30" wp14:editId="0D80DA33">
            <wp:extent cx="3225452" cy="4556161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267" cy="4565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71B7B" w14:textId="77777777" w:rsidR="00734C26" w:rsidRDefault="00734C26" w:rsidP="00734C26">
      <w:pPr>
        <w:pStyle w:val="Beschriftung"/>
      </w:pPr>
      <w:bookmarkStart w:id="15" w:name="_Toc35897000"/>
      <w:r>
        <w:t xml:space="preserve">Abbildung </w:t>
      </w:r>
      <w:fldSimple w:instr=" SEQ Abbildung \* ARABIC ">
        <w:r>
          <w:rPr>
            <w:noProof/>
          </w:rPr>
          <w:t>1</w:t>
        </w:r>
      </w:fldSimple>
      <w:r>
        <w:t>: Beschriftung</w:t>
      </w:r>
      <w:bookmarkEnd w:id="15"/>
    </w:p>
    <w:p w14:paraId="5AA60B75" w14:textId="77777777" w:rsidR="00734C26" w:rsidRDefault="00734C26" w:rsidP="00734C26"/>
    <w:p w14:paraId="2F12762D" w14:textId="77777777" w:rsidR="00734C26" w:rsidRDefault="00734C26" w:rsidP="00734C26"/>
    <w:p w14:paraId="724C5AAF" w14:textId="77777777" w:rsidR="00734C26" w:rsidRDefault="00734C26" w:rsidP="00734C26">
      <w:pPr>
        <w:sectPr w:rsidR="00734C26" w:rsidSect="00B743FD">
          <w:headerReference w:type="default" r:id="rId27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763FF092" w14:textId="78A91971" w:rsidR="00734C26" w:rsidRDefault="00967861" w:rsidP="001A7B36">
      <w:pPr>
        <w:pStyle w:val="berschrift1"/>
      </w:pPr>
      <w:bookmarkStart w:id="16" w:name="_Toc60755929"/>
      <w:r>
        <w:lastRenderedPageBreak/>
        <w:t>Hauptteil der Arbeit</w:t>
      </w:r>
      <w:bookmarkEnd w:id="16"/>
    </w:p>
    <w:p w14:paraId="0DFCFAC4" w14:textId="77777777" w:rsidR="001A7B36" w:rsidRDefault="001A7B36" w:rsidP="001A7B36"/>
    <w:p w14:paraId="3D2CF012" w14:textId="77777777" w:rsidR="001A7B36" w:rsidRDefault="001A7B36" w:rsidP="001A7B36"/>
    <w:p w14:paraId="61476BCB" w14:textId="77777777" w:rsidR="00967861" w:rsidRDefault="00967861" w:rsidP="001A7B36">
      <w:pPr>
        <w:sectPr w:rsidR="00967861" w:rsidSect="00B743FD">
          <w:headerReference w:type="default" r:id="rId2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002A53B" w14:textId="12BF1C2B" w:rsidR="001A7B36" w:rsidRDefault="00967861" w:rsidP="00967861">
      <w:pPr>
        <w:pStyle w:val="berschrift1"/>
        <w:numPr>
          <w:ilvl w:val="0"/>
          <w:numId w:val="0"/>
        </w:numPr>
        <w:ind w:left="432" w:hanging="432"/>
        <w:sectPr w:rsidR="001A7B36" w:rsidSect="00B743FD">
          <w:headerReference w:type="default" r:id="rId29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bookmarkStart w:id="17" w:name="_Toc60755930"/>
      <w:r>
        <w:lastRenderedPageBreak/>
        <w:t>Conclusio</w:t>
      </w:r>
      <w:bookmarkEnd w:id="17"/>
    </w:p>
    <w:p w14:paraId="00896EE0" w14:textId="77777777" w:rsidR="001A7B36" w:rsidRDefault="001A7B36" w:rsidP="001A7B36">
      <w:pPr>
        <w:pStyle w:val="berschrift1"/>
        <w:numPr>
          <w:ilvl w:val="0"/>
          <w:numId w:val="0"/>
        </w:numPr>
        <w:ind w:left="432" w:hanging="432"/>
      </w:pPr>
      <w:bookmarkStart w:id="18" w:name="_Toc60755931"/>
      <w:r>
        <w:lastRenderedPageBreak/>
        <w:t>Literaturverzeichnis</w:t>
      </w:r>
      <w:bookmarkEnd w:id="18"/>
    </w:p>
    <w:p w14:paraId="336F41D2" w14:textId="77777777" w:rsidR="001A7B36" w:rsidRDefault="001A7B36" w:rsidP="001A7B36"/>
    <w:p w14:paraId="4E3CF0AD" w14:textId="77777777" w:rsidR="001A7B36" w:rsidRDefault="001A7B36" w:rsidP="001A7B36"/>
    <w:p w14:paraId="12E9EB7D" w14:textId="77777777" w:rsidR="001A7B36" w:rsidRDefault="001A7B36" w:rsidP="001A7B36">
      <w:pPr>
        <w:sectPr w:rsidR="001A7B36" w:rsidSect="00B743FD">
          <w:headerReference w:type="default" r:id="rId30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2FBD2E8" w14:textId="77777777" w:rsidR="001A7B36" w:rsidRPr="001A7B36" w:rsidRDefault="001A7B36" w:rsidP="001A7B36">
      <w:pPr>
        <w:pStyle w:val="berschrift1"/>
        <w:numPr>
          <w:ilvl w:val="0"/>
          <w:numId w:val="0"/>
        </w:numPr>
        <w:ind w:left="432" w:hanging="432"/>
      </w:pPr>
      <w:bookmarkStart w:id="19" w:name="_Toc60755932"/>
      <w:r>
        <w:lastRenderedPageBreak/>
        <w:t>Anhang</w:t>
      </w:r>
      <w:bookmarkEnd w:id="19"/>
    </w:p>
    <w:sectPr w:rsidR="001A7B36" w:rsidRPr="001A7B36" w:rsidSect="00B743FD">
      <w:headerReference w:type="default" r:id="rId3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3305A1" w14:textId="77777777" w:rsidR="00A034C8" w:rsidRDefault="00A034C8" w:rsidP="00FA1C6F">
      <w:pPr>
        <w:spacing w:before="0" w:after="0" w:line="240" w:lineRule="auto"/>
      </w:pPr>
      <w:r>
        <w:separator/>
      </w:r>
    </w:p>
  </w:endnote>
  <w:endnote w:type="continuationSeparator" w:id="0">
    <w:p w14:paraId="42A2B64D" w14:textId="77777777" w:rsidR="00A034C8" w:rsidRDefault="00A034C8" w:rsidP="00FA1C6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7586A9" w14:textId="77777777" w:rsidR="00BE2AAC" w:rsidRDefault="00BE2AAC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DE7F3F" w14:textId="77777777" w:rsidR="00FA1C6F" w:rsidRDefault="00FA1C6F" w:rsidP="00846BCF">
    <w:pPr>
      <w:pStyle w:val="Fuzeile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8E978" w14:textId="77777777" w:rsidR="00BE2AAC" w:rsidRDefault="00BE2AAC">
    <w:pPr>
      <w:pStyle w:val="Fuzeil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487D18" w14:paraId="6D46059E" w14:textId="77777777" w:rsidTr="006461C1">
      <w:trPr>
        <w:trHeight w:val="274"/>
      </w:trPr>
      <w:tc>
        <w:tcPr>
          <w:tcW w:w="4531" w:type="dxa"/>
        </w:tcPr>
        <w:p w14:paraId="5E91A1E7" w14:textId="4FB8C23A" w:rsidR="00487D18" w:rsidRDefault="00217A5A" w:rsidP="00487D18">
          <w:pPr>
            <w:pStyle w:val="Fuzeile"/>
            <w:jc w:val="left"/>
          </w:pPr>
          <w:fldSimple w:instr=" STYLEREF  &quot;Intensives Zitat&quot;  \* MERGEFORMAT ">
            <w:r w:rsidR="00772281">
              <w:rPr>
                <w:noProof/>
              </w:rPr>
              <w:t>Vor- und Nachname</w:t>
            </w:r>
          </w:fldSimple>
        </w:p>
      </w:tc>
      <w:tc>
        <w:tcPr>
          <w:tcW w:w="4531" w:type="dxa"/>
        </w:tcPr>
        <w:p w14:paraId="13FD08C4" w14:textId="6FCAD542" w:rsidR="00487D18" w:rsidRDefault="00000000" w:rsidP="00487D18">
          <w:pPr>
            <w:pStyle w:val="Fuzeile"/>
            <w:jc w:val="right"/>
          </w:pPr>
          <w:sdt>
            <w:sdtPr>
              <w:id w:val="104313962"/>
              <w:docPartObj>
                <w:docPartGallery w:val="Page Numbers (Bottom of Page)"/>
                <w:docPartUnique/>
              </w:docPartObj>
            </w:sdtPr>
            <w:sdtContent>
              <w:r w:rsidR="00487D18">
                <w:fldChar w:fldCharType="begin"/>
              </w:r>
              <w:r w:rsidR="00487D18">
                <w:instrText xml:space="preserve"> PAGE  \* ROMAN  \* MERGEFORMAT </w:instrText>
              </w:r>
              <w:r w:rsidR="00487D18">
                <w:fldChar w:fldCharType="separate"/>
              </w:r>
              <w:r w:rsidR="00487D18">
                <w:t>VI</w:t>
              </w:r>
              <w:r w:rsidR="00487D18">
                <w:fldChar w:fldCharType="end"/>
              </w:r>
            </w:sdtContent>
          </w:sdt>
        </w:p>
      </w:tc>
    </w:tr>
  </w:tbl>
  <w:p w14:paraId="0701AB49" w14:textId="77777777" w:rsidR="00487D18" w:rsidRPr="00DA3749" w:rsidRDefault="00487D18" w:rsidP="00DA3749">
    <w:pPr>
      <w:pStyle w:val="Fuzeile"/>
      <w:rPr>
        <w:sz w:val="2"/>
        <w:szCs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2F5465" w14:paraId="11499F78" w14:textId="77777777" w:rsidTr="006461C1">
      <w:tc>
        <w:tcPr>
          <w:tcW w:w="4531" w:type="dxa"/>
        </w:tcPr>
        <w:p w14:paraId="25149FEB" w14:textId="23950883" w:rsidR="002F5465" w:rsidRDefault="00217A5A" w:rsidP="002F5465">
          <w:pPr>
            <w:pStyle w:val="Fuzeile"/>
            <w:jc w:val="left"/>
          </w:pPr>
          <w:fldSimple w:instr=" STYLEREF  &quot;Intensives Zitat&quot;  \* MERGEFORMAT ">
            <w:r w:rsidR="00772281">
              <w:rPr>
                <w:noProof/>
              </w:rPr>
              <w:t>Vor- und Nachname</w:t>
            </w:r>
          </w:fldSimple>
        </w:p>
      </w:tc>
      <w:tc>
        <w:tcPr>
          <w:tcW w:w="4531" w:type="dxa"/>
        </w:tcPr>
        <w:p w14:paraId="2347B724" w14:textId="6F80C295" w:rsidR="002F5465" w:rsidRDefault="002F5465" w:rsidP="00846BCF">
          <w:pPr>
            <w:pStyle w:val="Fuzeile"/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14:paraId="4641FF21" w14:textId="242D51AE" w:rsidR="00B743FD" w:rsidRPr="002F5465" w:rsidRDefault="00B743FD" w:rsidP="00846BCF">
    <w:pPr>
      <w:pStyle w:val="Fuzeile"/>
      <w:jc w:val="righ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E97756" w14:textId="77777777" w:rsidR="00A034C8" w:rsidRDefault="00A034C8" w:rsidP="00FA1C6F">
      <w:pPr>
        <w:spacing w:before="0" w:after="0" w:line="240" w:lineRule="auto"/>
      </w:pPr>
      <w:r>
        <w:separator/>
      </w:r>
    </w:p>
  </w:footnote>
  <w:footnote w:type="continuationSeparator" w:id="0">
    <w:p w14:paraId="2BD88665" w14:textId="77777777" w:rsidR="00A034C8" w:rsidRDefault="00A034C8" w:rsidP="00FA1C6F">
      <w:pPr>
        <w:spacing w:before="0" w:after="0" w:line="240" w:lineRule="auto"/>
      </w:pPr>
      <w:r>
        <w:continuationSeparator/>
      </w:r>
    </w:p>
  </w:footnote>
  <w:footnote w:id="1">
    <w:p w14:paraId="059C50ED" w14:textId="77777777" w:rsidR="002F5465" w:rsidRDefault="002F5465" w:rsidP="002F5465">
      <w:pPr>
        <w:pStyle w:val="Funotentext"/>
      </w:pPr>
      <w:r>
        <w:rPr>
          <w:rStyle w:val="Funotenzeichen"/>
        </w:rPr>
        <w:footnoteRef/>
      </w:r>
      <w:r>
        <w:t xml:space="preserve"> Fuß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82303" w14:textId="77777777" w:rsidR="00BE2AAC" w:rsidRDefault="00BE2AAC">
    <w:pPr>
      <w:pStyle w:val="Kopfzeile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C60861" w14:paraId="70937CE2" w14:textId="77777777" w:rsidTr="00C60861">
      <w:tc>
        <w:tcPr>
          <w:tcW w:w="4531" w:type="dxa"/>
        </w:tcPr>
        <w:p w14:paraId="4D4FEA24" w14:textId="01F07DB7" w:rsidR="00C60861" w:rsidRDefault="00217A5A" w:rsidP="00C60861">
          <w:pPr>
            <w:pStyle w:val="Kopfzeile"/>
            <w:jc w:val="left"/>
          </w:pPr>
          <w:fldSimple w:instr=" STYLEREF  Titel  \* MERGEFORMAT ">
            <w:r w:rsidR="00772281">
              <w:rPr>
                <w:noProof/>
              </w:rPr>
              <w:t>xxx Titel xxx</w:t>
            </w:r>
          </w:fldSimple>
        </w:p>
      </w:tc>
      <w:tc>
        <w:tcPr>
          <w:tcW w:w="4531" w:type="dxa"/>
        </w:tcPr>
        <w:p w14:paraId="0DD647F7" w14:textId="417CFC0F" w:rsidR="00C60861" w:rsidRDefault="00217A5A" w:rsidP="00E34E67">
          <w:pPr>
            <w:pStyle w:val="Kopfzeile"/>
            <w:jc w:val="right"/>
          </w:pPr>
          <w:fldSimple w:instr=" STYLEREF  &quot;Überschrift 1&quot;  \* MERGEFORMAT ">
            <w:r w:rsidR="00772281">
              <w:rPr>
                <w:noProof/>
              </w:rPr>
              <w:t>Tabellen- und Abbildungsverzeichnis</w:t>
            </w:r>
          </w:fldSimple>
        </w:p>
      </w:tc>
    </w:tr>
  </w:tbl>
  <w:p w14:paraId="444DF1FA" w14:textId="137D10CE" w:rsidR="00B1461C" w:rsidRDefault="00B1461C" w:rsidP="00E34E67">
    <w:pPr>
      <w:pStyle w:val="Kopfzeile"/>
      <w:jc w:val="right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C60861" w14:paraId="1B65C3DB" w14:textId="77777777" w:rsidTr="00C60861">
      <w:tc>
        <w:tcPr>
          <w:tcW w:w="4531" w:type="dxa"/>
        </w:tcPr>
        <w:p w14:paraId="66B3E741" w14:textId="0209C150" w:rsidR="00C60861" w:rsidRDefault="00217A5A" w:rsidP="00C60861">
          <w:pPr>
            <w:pStyle w:val="Kopfzeile"/>
            <w:jc w:val="left"/>
          </w:pPr>
          <w:fldSimple w:instr=" STYLEREF  Titel  \* MERGEFORMAT ">
            <w:r w:rsidR="00772281">
              <w:rPr>
                <w:noProof/>
              </w:rPr>
              <w:t>xxx Titel xxx</w:t>
            </w:r>
          </w:fldSimple>
        </w:p>
      </w:tc>
      <w:tc>
        <w:tcPr>
          <w:tcW w:w="4531" w:type="dxa"/>
        </w:tcPr>
        <w:p w14:paraId="1EBB8839" w14:textId="67149330" w:rsidR="00C60861" w:rsidRDefault="00217A5A" w:rsidP="00E34E67">
          <w:pPr>
            <w:pStyle w:val="Kopfzeile"/>
            <w:jc w:val="right"/>
          </w:pPr>
          <w:fldSimple w:instr=" STYLEREF  &quot;Überschrift 1&quot;  \* MERGEFORMAT ">
            <w:r w:rsidR="00772281">
              <w:rPr>
                <w:noProof/>
              </w:rPr>
              <w:t>Einleitung</w:t>
            </w:r>
          </w:fldSimple>
        </w:p>
      </w:tc>
    </w:tr>
  </w:tbl>
  <w:p w14:paraId="6EF0D3A0" w14:textId="04CEBD64" w:rsidR="006F4FD0" w:rsidRDefault="006F4FD0" w:rsidP="00E34E67">
    <w:pPr>
      <w:pStyle w:val="Kopfzeile"/>
      <w:jc w:val="right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2F5465" w14:paraId="55880F1B" w14:textId="77777777" w:rsidTr="006E275C">
      <w:tc>
        <w:tcPr>
          <w:tcW w:w="4531" w:type="dxa"/>
        </w:tcPr>
        <w:p w14:paraId="00E50D43" w14:textId="27814DE1" w:rsidR="002F5465" w:rsidRDefault="00217A5A" w:rsidP="002F5465">
          <w:pPr>
            <w:pStyle w:val="Kopfzeile"/>
            <w:jc w:val="left"/>
          </w:pPr>
          <w:fldSimple w:instr=" STYLEREF  Titel  \* MERGEFORMAT ">
            <w:r w:rsidR="00772281">
              <w:rPr>
                <w:noProof/>
              </w:rPr>
              <w:t>xxx Titel xxx</w:t>
            </w:r>
          </w:fldSimple>
        </w:p>
      </w:tc>
      <w:tc>
        <w:tcPr>
          <w:tcW w:w="4531" w:type="dxa"/>
        </w:tcPr>
        <w:p w14:paraId="6E3A8187" w14:textId="4FC75A66" w:rsidR="002F5465" w:rsidRDefault="00217A5A" w:rsidP="00E34E67">
          <w:pPr>
            <w:pStyle w:val="Kopfzeile"/>
            <w:jc w:val="right"/>
          </w:pPr>
          <w:fldSimple w:instr=" STYLEREF  &quot;Überschrift 1&quot;  \* MERGEFORMAT ">
            <w:r w:rsidR="00772281">
              <w:rPr>
                <w:noProof/>
              </w:rPr>
              <w:t>Grundlagen</w:t>
            </w:r>
          </w:fldSimple>
        </w:p>
      </w:tc>
    </w:tr>
  </w:tbl>
  <w:p w14:paraId="36DCC394" w14:textId="69AC48D9" w:rsidR="00734C26" w:rsidRDefault="00734C26" w:rsidP="00E34E67">
    <w:pPr>
      <w:pStyle w:val="Kopfzeile"/>
      <w:jc w:val="right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967861" w14:paraId="40846BAB" w14:textId="77777777" w:rsidTr="00967861">
      <w:tc>
        <w:tcPr>
          <w:tcW w:w="4531" w:type="dxa"/>
        </w:tcPr>
        <w:p w14:paraId="4720C006" w14:textId="6912A31A" w:rsidR="00967861" w:rsidRDefault="00217A5A" w:rsidP="00967861">
          <w:pPr>
            <w:pStyle w:val="Kopfzeile"/>
            <w:jc w:val="left"/>
          </w:pPr>
          <w:fldSimple w:instr=" STYLEREF  Titel  \* MERGEFORMAT ">
            <w:r w:rsidR="00772281">
              <w:rPr>
                <w:noProof/>
              </w:rPr>
              <w:t>xxx Titel xxx</w:t>
            </w:r>
          </w:fldSimple>
        </w:p>
      </w:tc>
      <w:tc>
        <w:tcPr>
          <w:tcW w:w="4531" w:type="dxa"/>
        </w:tcPr>
        <w:p w14:paraId="4E738364" w14:textId="4F2C15E7" w:rsidR="00967861" w:rsidRDefault="00217A5A" w:rsidP="00E34E67">
          <w:pPr>
            <w:pStyle w:val="Kopfzeile"/>
            <w:jc w:val="right"/>
          </w:pPr>
          <w:fldSimple w:instr=" STYLEREF  &quot;Überschrift 1&quot;  \* MERGEFORMAT ">
            <w:r w:rsidR="00772281">
              <w:rPr>
                <w:noProof/>
              </w:rPr>
              <w:t>Hauptteil der Arbeit</w:t>
            </w:r>
          </w:fldSimple>
        </w:p>
      </w:tc>
    </w:tr>
  </w:tbl>
  <w:p w14:paraId="363971B9" w14:textId="386FCD85" w:rsidR="001A7B36" w:rsidRDefault="001A7B36" w:rsidP="00E34E67">
    <w:pPr>
      <w:pStyle w:val="Kopfzeile"/>
      <w:jc w:val="right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967861" w14:paraId="5D895D9B" w14:textId="77777777" w:rsidTr="00967861">
      <w:tc>
        <w:tcPr>
          <w:tcW w:w="4531" w:type="dxa"/>
        </w:tcPr>
        <w:p w14:paraId="2B7C28C3" w14:textId="55D608FE" w:rsidR="00967861" w:rsidRDefault="00217A5A" w:rsidP="00967861">
          <w:pPr>
            <w:pStyle w:val="Kopfzeile"/>
            <w:jc w:val="left"/>
          </w:pPr>
          <w:fldSimple w:instr=" STYLEREF  Titel  \* MERGEFORMAT ">
            <w:r w:rsidR="00772281">
              <w:rPr>
                <w:noProof/>
              </w:rPr>
              <w:t>xxx Titel xxx</w:t>
            </w:r>
          </w:fldSimple>
        </w:p>
      </w:tc>
      <w:tc>
        <w:tcPr>
          <w:tcW w:w="4531" w:type="dxa"/>
        </w:tcPr>
        <w:p w14:paraId="553496C8" w14:textId="6D1DCA3F" w:rsidR="00967861" w:rsidRDefault="00217A5A" w:rsidP="00E34E67">
          <w:pPr>
            <w:pStyle w:val="Kopfzeile"/>
            <w:jc w:val="right"/>
          </w:pPr>
          <w:fldSimple w:instr=" STYLEREF  &quot;Überschrift 1&quot;  \* MERGEFORMAT ">
            <w:r w:rsidR="00772281">
              <w:rPr>
                <w:noProof/>
              </w:rPr>
              <w:t>Conclusio</w:t>
            </w:r>
          </w:fldSimple>
        </w:p>
      </w:tc>
    </w:tr>
  </w:tbl>
  <w:p w14:paraId="79D8F32C" w14:textId="77777777" w:rsidR="00967861" w:rsidRDefault="00967861" w:rsidP="00E34E67">
    <w:pPr>
      <w:pStyle w:val="Kopfzeile"/>
      <w:jc w:val="right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74D08" w14:textId="7A32EE8B" w:rsidR="001A7B36" w:rsidRDefault="00217A5A" w:rsidP="00E34E67">
    <w:pPr>
      <w:pStyle w:val="Kopfzeile"/>
      <w:jc w:val="right"/>
    </w:pPr>
    <w:fldSimple w:instr=" STYLEREF  Titel  \* MERGEFORMAT ">
      <w:r w:rsidR="00772281">
        <w:rPr>
          <w:noProof/>
        </w:rPr>
        <w:t>xxx Titel xxx</w:t>
      </w:r>
    </w:fldSimple>
    <w:r w:rsidR="001A7B36">
      <w:tab/>
    </w:r>
    <w:r w:rsidR="001A7B36">
      <w:tab/>
    </w:r>
    <w:fldSimple w:instr=" STYLEREF  &quot;Überschrift 1&quot;  \* MERGEFORMAT ">
      <w:r w:rsidR="00772281">
        <w:rPr>
          <w:noProof/>
        </w:rPr>
        <w:t>Literaturverzeichnis</w:t>
      </w:r>
    </w:fldSimple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56450" w14:textId="4C134AA2" w:rsidR="001A7B36" w:rsidRDefault="00217A5A" w:rsidP="00E34E67">
    <w:pPr>
      <w:pStyle w:val="Kopfzeile"/>
      <w:jc w:val="right"/>
    </w:pPr>
    <w:fldSimple w:instr=" STYLEREF  Titel  \* MERGEFORMAT ">
      <w:r w:rsidR="00772281">
        <w:rPr>
          <w:noProof/>
        </w:rPr>
        <w:t>xxx Titel xxx</w:t>
      </w:r>
    </w:fldSimple>
    <w:r w:rsidR="001A7B36">
      <w:tab/>
    </w:r>
    <w:r w:rsidR="001A7B36">
      <w:tab/>
    </w:r>
    <w:fldSimple w:instr=" STYLEREF  &quot;Überschrift 1&quot;  \* MERGEFORMAT ">
      <w:r w:rsidR="00772281">
        <w:rPr>
          <w:noProof/>
        </w:rPr>
        <w:t>Anhang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400F2" w14:textId="77777777" w:rsidR="00FA1C6F" w:rsidRDefault="00E34E67">
    <w:pPr>
      <w:pStyle w:val="Kopfzeile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9F0A2" w14:textId="77777777" w:rsidR="00BE2AAC" w:rsidRDefault="00BE2AAC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1B1959" w14:paraId="355B2030" w14:textId="77777777" w:rsidTr="001B1959">
      <w:tc>
        <w:tcPr>
          <w:tcW w:w="4531" w:type="dxa"/>
        </w:tcPr>
        <w:p w14:paraId="7CD110F8" w14:textId="4FD37576" w:rsidR="001B1959" w:rsidRDefault="00217A5A" w:rsidP="001B1959">
          <w:pPr>
            <w:pStyle w:val="Kopfzeile"/>
            <w:jc w:val="left"/>
          </w:pPr>
          <w:fldSimple w:instr=" STYLEREF  Titel  \* MERGEFORMAT ">
            <w:r w:rsidR="00772281">
              <w:rPr>
                <w:noProof/>
              </w:rPr>
              <w:t>xxx Titel xxx</w:t>
            </w:r>
          </w:fldSimple>
        </w:p>
      </w:tc>
      <w:tc>
        <w:tcPr>
          <w:tcW w:w="4531" w:type="dxa"/>
        </w:tcPr>
        <w:p w14:paraId="7B84EBE8" w14:textId="159A569D" w:rsidR="001B1959" w:rsidRDefault="00217A5A" w:rsidP="00E34E67">
          <w:pPr>
            <w:pStyle w:val="Kopfzeile"/>
            <w:jc w:val="right"/>
          </w:pPr>
          <w:fldSimple w:instr=" STYLEREF  &quot;Überschrift 1&quot;  \* MERGEFORMAT ">
            <w:r w:rsidR="00772281">
              <w:rPr>
                <w:noProof/>
              </w:rPr>
              <w:t>Eidesstattliche Erklärung</w:t>
            </w:r>
          </w:fldSimple>
        </w:p>
      </w:tc>
    </w:tr>
  </w:tbl>
  <w:p w14:paraId="5EE08285" w14:textId="14AEFCFD" w:rsidR="00E34E67" w:rsidRPr="00DA3749" w:rsidRDefault="00E34E67" w:rsidP="001B1959">
    <w:pPr>
      <w:pStyle w:val="Kopfzeile"/>
      <w:rPr>
        <w:sz w:val="2"/>
        <w:szCs w:val="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C8B2F9" w14:textId="77777777" w:rsidR="00E34E67" w:rsidRDefault="00E34E67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DA3749" w14:paraId="4F3AD862" w14:textId="77777777" w:rsidTr="00DA3749">
      <w:tc>
        <w:tcPr>
          <w:tcW w:w="4531" w:type="dxa"/>
        </w:tcPr>
        <w:p w14:paraId="730DCC0A" w14:textId="3B0628A2" w:rsidR="00DA3749" w:rsidRDefault="00217A5A" w:rsidP="00DA3749">
          <w:pPr>
            <w:pStyle w:val="Kopfzeile"/>
            <w:jc w:val="left"/>
          </w:pPr>
          <w:fldSimple w:instr=" STYLEREF  Titel  \* MERGEFORMAT ">
            <w:r w:rsidR="00772281">
              <w:rPr>
                <w:noProof/>
              </w:rPr>
              <w:t>xxx Titel xxx</w:t>
            </w:r>
          </w:fldSimple>
        </w:p>
      </w:tc>
      <w:tc>
        <w:tcPr>
          <w:tcW w:w="4531" w:type="dxa"/>
        </w:tcPr>
        <w:p w14:paraId="73599876" w14:textId="322C693B" w:rsidR="00DA3749" w:rsidRDefault="00217A5A" w:rsidP="00E34E67">
          <w:pPr>
            <w:pStyle w:val="Kopfzeile"/>
            <w:jc w:val="right"/>
          </w:pPr>
          <w:fldSimple w:instr=" STYLEREF  &quot;Überschrift 1&quot;  \* MERGEFORMAT ">
            <w:r w:rsidR="00772281">
              <w:rPr>
                <w:noProof/>
              </w:rPr>
              <w:t>Danksagung (optional)</w:t>
            </w:r>
          </w:fldSimple>
        </w:p>
      </w:tc>
    </w:tr>
  </w:tbl>
  <w:p w14:paraId="58C22DD8" w14:textId="5AA6228A" w:rsidR="00846BCF" w:rsidRPr="00DA3749" w:rsidRDefault="00846BCF" w:rsidP="00E34E67">
    <w:pPr>
      <w:pStyle w:val="Kopfzeile"/>
      <w:jc w:val="right"/>
      <w:rPr>
        <w:sz w:val="2"/>
        <w:szCs w:val="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DA3749" w14:paraId="1D0CC31F" w14:textId="77777777" w:rsidTr="00DA3749">
      <w:tc>
        <w:tcPr>
          <w:tcW w:w="4531" w:type="dxa"/>
        </w:tcPr>
        <w:p w14:paraId="006C85FA" w14:textId="509BDAD3" w:rsidR="00DA3749" w:rsidRDefault="00217A5A" w:rsidP="00DA3749">
          <w:pPr>
            <w:pStyle w:val="Kopfzeile"/>
            <w:jc w:val="left"/>
          </w:pPr>
          <w:fldSimple w:instr=" STYLEREF  Titel  \* MERGEFORMAT ">
            <w:r w:rsidR="00772281">
              <w:rPr>
                <w:noProof/>
              </w:rPr>
              <w:t>xxx Titel xxx</w:t>
            </w:r>
          </w:fldSimple>
        </w:p>
      </w:tc>
      <w:tc>
        <w:tcPr>
          <w:tcW w:w="4531" w:type="dxa"/>
        </w:tcPr>
        <w:p w14:paraId="5E5C7BF8" w14:textId="1433B7C7" w:rsidR="00DA3749" w:rsidRDefault="00217A5A" w:rsidP="00E34E67">
          <w:pPr>
            <w:pStyle w:val="Kopfzeile"/>
            <w:jc w:val="right"/>
          </w:pPr>
          <w:fldSimple w:instr=" STYLEREF  &quot;Überschrift 1&quot;  \* MERGEFORMAT ">
            <w:r w:rsidR="00772281">
              <w:rPr>
                <w:noProof/>
              </w:rPr>
              <w:t>Kurzfassung</w:t>
            </w:r>
          </w:fldSimple>
        </w:p>
      </w:tc>
    </w:tr>
  </w:tbl>
  <w:p w14:paraId="4FE8F0D8" w14:textId="33FDEFC7" w:rsidR="00822969" w:rsidRPr="00DA3749" w:rsidRDefault="00822969" w:rsidP="00E34E67">
    <w:pPr>
      <w:pStyle w:val="Kopfzeile"/>
      <w:jc w:val="right"/>
      <w:rPr>
        <w:sz w:val="4"/>
        <w:szCs w:val="4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0B18B8" w14:paraId="631C3A69" w14:textId="77777777" w:rsidTr="000B18B8">
      <w:tc>
        <w:tcPr>
          <w:tcW w:w="4531" w:type="dxa"/>
        </w:tcPr>
        <w:p w14:paraId="2652D5AE" w14:textId="2C6F2538" w:rsidR="000B18B8" w:rsidRDefault="00217A5A" w:rsidP="000B18B8">
          <w:pPr>
            <w:pStyle w:val="Kopfzeile"/>
            <w:jc w:val="left"/>
          </w:pPr>
          <w:fldSimple w:instr=" STYLEREF  Titel  \* MERGEFORMAT ">
            <w:r w:rsidR="00772281">
              <w:rPr>
                <w:noProof/>
              </w:rPr>
              <w:t>xxx Titel xxx</w:t>
            </w:r>
          </w:fldSimple>
        </w:p>
      </w:tc>
      <w:tc>
        <w:tcPr>
          <w:tcW w:w="4531" w:type="dxa"/>
        </w:tcPr>
        <w:p w14:paraId="52DC28F6" w14:textId="24F656DC" w:rsidR="000B18B8" w:rsidRDefault="00217A5A" w:rsidP="00E34E67">
          <w:pPr>
            <w:pStyle w:val="Kopfzeile"/>
            <w:jc w:val="right"/>
          </w:pPr>
          <w:fldSimple w:instr=" STYLEREF  &quot;Überschrift 1&quot;  \* MERGEFORMAT ">
            <w:r w:rsidR="00772281">
              <w:rPr>
                <w:noProof/>
              </w:rPr>
              <w:t>Abstract</w:t>
            </w:r>
          </w:fldSimple>
        </w:p>
      </w:tc>
    </w:tr>
  </w:tbl>
  <w:p w14:paraId="793AC13D" w14:textId="6ADEC8C1" w:rsidR="00822969" w:rsidRPr="000B18B8" w:rsidRDefault="00822969" w:rsidP="00E34E67">
    <w:pPr>
      <w:pStyle w:val="Kopfzeile"/>
      <w:jc w:val="right"/>
      <w:rPr>
        <w:sz w:val="4"/>
        <w:szCs w:val="4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0B18B8" w14:paraId="19FD1733" w14:textId="77777777" w:rsidTr="000B18B8">
      <w:tc>
        <w:tcPr>
          <w:tcW w:w="4531" w:type="dxa"/>
        </w:tcPr>
        <w:p w14:paraId="58B86574" w14:textId="351EE67E" w:rsidR="000B18B8" w:rsidRDefault="00217A5A" w:rsidP="000B18B8">
          <w:pPr>
            <w:pStyle w:val="Kopfzeile"/>
            <w:jc w:val="left"/>
          </w:pPr>
          <w:fldSimple w:instr=" STYLEREF  Titel  \* MERGEFORMAT ">
            <w:r w:rsidR="00772281">
              <w:rPr>
                <w:noProof/>
              </w:rPr>
              <w:t>xxx Titel xxx</w:t>
            </w:r>
          </w:fldSimple>
        </w:p>
      </w:tc>
      <w:tc>
        <w:tcPr>
          <w:tcW w:w="4531" w:type="dxa"/>
        </w:tcPr>
        <w:p w14:paraId="3518F85F" w14:textId="482AD87A" w:rsidR="000B18B8" w:rsidRDefault="00217A5A" w:rsidP="00E34E67">
          <w:pPr>
            <w:pStyle w:val="Kopfzeile"/>
            <w:jc w:val="right"/>
          </w:pPr>
          <w:fldSimple w:instr=" STYLEREF  &quot;Überschrift 1&quot;  \* MERGEFORMAT ">
            <w:r w:rsidR="00772281">
              <w:rPr>
                <w:noProof/>
              </w:rPr>
              <w:t>Inhaltsverzeichnis</w:t>
            </w:r>
          </w:fldSimple>
        </w:p>
      </w:tc>
    </w:tr>
  </w:tbl>
  <w:p w14:paraId="46C6A504" w14:textId="299C56A2" w:rsidR="00822969" w:rsidRDefault="00822969" w:rsidP="00E34E67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51773"/>
    <w:multiLevelType w:val="hybridMultilevel"/>
    <w:tmpl w:val="C1B487BC"/>
    <w:lvl w:ilvl="0" w:tplc="9AFC5CD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03FBE"/>
    <w:multiLevelType w:val="multilevel"/>
    <w:tmpl w:val="357C6750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3FC7175"/>
    <w:multiLevelType w:val="hybridMultilevel"/>
    <w:tmpl w:val="EE7CC41A"/>
    <w:lvl w:ilvl="0" w:tplc="0C07000F">
      <w:start w:val="1"/>
      <w:numFmt w:val="decimal"/>
      <w:lvlText w:val="%1."/>
      <w:lvlJc w:val="left"/>
      <w:pPr>
        <w:ind w:left="360" w:hanging="360"/>
      </w:p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6714E9"/>
    <w:multiLevelType w:val="multilevel"/>
    <w:tmpl w:val="C31ECA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3937625"/>
    <w:multiLevelType w:val="hybridMultilevel"/>
    <w:tmpl w:val="5C408412"/>
    <w:lvl w:ilvl="0" w:tplc="E76001A4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4F1BDC"/>
    <w:multiLevelType w:val="hybridMultilevel"/>
    <w:tmpl w:val="FB324CAC"/>
    <w:lvl w:ilvl="0" w:tplc="C4A45D00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9603E0"/>
    <w:multiLevelType w:val="hybridMultilevel"/>
    <w:tmpl w:val="ACD63538"/>
    <w:lvl w:ilvl="0" w:tplc="0C07000F">
      <w:start w:val="1"/>
      <w:numFmt w:val="decimal"/>
      <w:lvlText w:val="%1."/>
      <w:lvlJc w:val="left"/>
      <w:pPr>
        <w:ind w:left="360" w:hanging="360"/>
      </w:p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C0229E6"/>
    <w:multiLevelType w:val="hybridMultilevel"/>
    <w:tmpl w:val="A080F430"/>
    <w:lvl w:ilvl="0" w:tplc="0C07000F">
      <w:start w:val="1"/>
      <w:numFmt w:val="decimal"/>
      <w:lvlText w:val="%1."/>
      <w:lvlJc w:val="left"/>
      <w:pPr>
        <w:ind w:left="360" w:hanging="360"/>
      </w:p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3E1FFB"/>
    <w:multiLevelType w:val="multilevel"/>
    <w:tmpl w:val="32F2EF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0B973EA"/>
    <w:multiLevelType w:val="hybridMultilevel"/>
    <w:tmpl w:val="38C40502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B97AF3"/>
    <w:multiLevelType w:val="hybridMultilevel"/>
    <w:tmpl w:val="FF90F48A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6058872">
    <w:abstractNumId w:val="4"/>
  </w:num>
  <w:num w:numId="2" w16cid:durableId="105200730">
    <w:abstractNumId w:val="5"/>
  </w:num>
  <w:num w:numId="3" w16cid:durableId="459154535">
    <w:abstractNumId w:val="7"/>
  </w:num>
  <w:num w:numId="4" w16cid:durableId="1531187927">
    <w:abstractNumId w:val="8"/>
  </w:num>
  <w:num w:numId="5" w16cid:durableId="759788734">
    <w:abstractNumId w:val="3"/>
  </w:num>
  <w:num w:numId="6" w16cid:durableId="1160653825">
    <w:abstractNumId w:val="10"/>
  </w:num>
  <w:num w:numId="7" w16cid:durableId="2058119503">
    <w:abstractNumId w:val="2"/>
  </w:num>
  <w:num w:numId="8" w16cid:durableId="1795556213">
    <w:abstractNumId w:val="1"/>
  </w:num>
  <w:num w:numId="9" w16cid:durableId="15666445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27254986">
    <w:abstractNumId w:val="6"/>
  </w:num>
  <w:num w:numId="11" w16cid:durableId="202645161">
    <w:abstractNumId w:val="9"/>
  </w:num>
  <w:num w:numId="12" w16cid:durableId="384916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DExMrQ0NTYxNDRU0lEKTi0uzszPAykwqgUAcInuzSwAAAA="/>
  </w:docVars>
  <w:rsids>
    <w:rsidRoot w:val="000757D3"/>
    <w:rsid w:val="00044A76"/>
    <w:rsid w:val="000757D3"/>
    <w:rsid w:val="000B18B8"/>
    <w:rsid w:val="000E27BC"/>
    <w:rsid w:val="001A7B36"/>
    <w:rsid w:val="001B1959"/>
    <w:rsid w:val="001F6EBE"/>
    <w:rsid w:val="002046B2"/>
    <w:rsid w:val="00217A5A"/>
    <w:rsid w:val="002A5747"/>
    <w:rsid w:val="002F5465"/>
    <w:rsid w:val="003403C2"/>
    <w:rsid w:val="00375CFD"/>
    <w:rsid w:val="00381D53"/>
    <w:rsid w:val="00487D18"/>
    <w:rsid w:val="004D72B9"/>
    <w:rsid w:val="00504117"/>
    <w:rsid w:val="0052437A"/>
    <w:rsid w:val="005F4270"/>
    <w:rsid w:val="006461C1"/>
    <w:rsid w:val="00674951"/>
    <w:rsid w:val="006E275C"/>
    <w:rsid w:val="006F4FD0"/>
    <w:rsid w:val="00734C26"/>
    <w:rsid w:val="00772281"/>
    <w:rsid w:val="00822969"/>
    <w:rsid w:val="00846BCF"/>
    <w:rsid w:val="008C7B9E"/>
    <w:rsid w:val="009223D1"/>
    <w:rsid w:val="00967861"/>
    <w:rsid w:val="009A29C1"/>
    <w:rsid w:val="009A50CA"/>
    <w:rsid w:val="00A034C8"/>
    <w:rsid w:val="00B01788"/>
    <w:rsid w:val="00B1461C"/>
    <w:rsid w:val="00B743FD"/>
    <w:rsid w:val="00B8642A"/>
    <w:rsid w:val="00BB0CD3"/>
    <w:rsid w:val="00BE2AAC"/>
    <w:rsid w:val="00C60861"/>
    <w:rsid w:val="00D03C58"/>
    <w:rsid w:val="00D32D9C"/>
    <w:rsid w:val="00DA3749"/>
    <w:rsid w:val="00E34E67"/>
    <w:rsid w:val="00E87E44"/>
    <w:rsid w:val="00EB3A33"/>
    <w:rsid w:val="00F827A2"/>
    <w:rsid w:val="00FA1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AFAF363"/>
  <w15:chartTrackingRefBased/>
  <w15:docId w15:val="{7BEEEB97-6692-4929-A4CF-FAD1B4656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Text"/>
    <w:qFormat/>
    <w:rsid w:val="00217A5A"/>
    <w:pPr>
      <w:spacing w:before="60" w:after="120" w:line="360" w:lineRule="auto"/>
      <w:jc w:val="both"/>
    </w:pPr>
    <w:rPr>
      <w:rFonts w:ascii="Century Gothic" w:hAnsi="Century Gothic"/>
    </w:rPr>
  </w:style>
  <w:style w:type="paragraph" w:styleId="berschrift1">
    <w:name w:val="heading 1"/>
    <w:basedOn w:val="Standard"/>
    <w:next w:val="Standard"/>
    <w:link w:val="berschrift1Zchn"/>
    <w:autoRedefine/>
    <w:uiPriority w:val="9"/>
    <w:qFormat/>
    <w:rsid w:val="00B743FD"/>
    <w:pPr>
      <w:keepNext/>
      <w:keepLines/>
      <w:numPr>
        <w:numId w:val="8"/>
      </w:numPr>
      <w:spacing w:before="240" w:after="60" w:line="240" w:lineRule="auto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basedOn w:val="Standard"/>
    <w:next w:val="Standard"/>
    <w:link w:val="berschrift2Zchn"/>
    <w:autoRedefine/>
    <w:uiPriority w:val="9"/>
    <w:unhideWhenUsed/>
    <w:qFormat/>
    <w:rsid w:val="00B743FD"/>
    <w:pPr>
      <w:keepNext/>
      <w:keepLines/>
      <w:numPr>
        <w:ilvl w:val="1"/>
        <w:numId w:val="8"/>
      </w:numPr>
      <w:spacing w:before="180" w:after="60" w:line="240" w:lineRule="auto"/>
      <w:ind w:left="578" w:hanging="578"/>
      <w:outlineLvl w:val="1"/>
    </w:pPr>
    <w:rPr>
      <w:rFonts w:eastAsiaTheme="majorEastAsia" w:cstheme="majorBidi"/>
      <w:sz w:val="32"/>
      <w:szCs w:val="26"/>
    </w:rPr>
  </w:style>
  <w:style w:type="paragraph" w:styleId="berschrift3">
    <w:name w:val="heading 3"/>
    <w:basedOn w:val="Standard"/>
    <w:next w:val="Standard"/>
    <w:link w:val="berschrift3Zchn"/>
    <w:autoRedefine/>
    <w:uiPriority w:val="9"/>
    <w:unhideWhenUsed/>
    <w:qFormat/>
    <w:rsid w:val="003403C2"/>
    <w:pPr>
      <w:keepNext/>
      <w:keepLines/>
      <w:numPr>
        <w:ilvl w:val="2"/>
        <w:numId w:val="8"/>
      </w:numPr>
      <w:spacing w:before="240" w:after="240" w:line="240" w:lineRule="auto"/>
      <w:outlineLvl w:val="2"/>
    </w:pPr>
    <w:rPr>
      <w:rFonts w:eastAsiaTheme="majorEastAsia" w:cstheme="majorBidi"/>
      <w:b/>
      <w:sz w:val="28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B743FD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B743FD"/>
    <w:pPr>
      <w:keepNext/>
      <w:keepLines/>
      <w:numPr>
        <w:ilvl w:val="4"/>
        <w:numId w:val="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B743FD"/>
    <w:pPr>
      <w:keepNext/>
      <w:keepLines/>
      <w:numPr>
        <w:ilvl w:val="5"/>
        <w:numId w:val="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B743FD"/>
    <w:pPr>
      <w:keepNext/>
      <w:keepLines/>
      <w:numPr>
        <w:ilvl w:val="6"/>
        <w:numId w:val="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B743FD"/>
    <w:pPr>
      <w:keepNext/>
      <w:keepLines/>
      <w:numPr>
        <w:ilvl w:val="7"/>
        <w:numId w:val="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B743FD"/>
    <w:pPr>
      <w:keepNext/>
      <w:keepLines/>
      <w:numPr>
        <w:ilvl w:val="8"/>
        <w:numId w:val="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autoRedefine/>
    <w:uiPriority w:val="10"/>
    <w:qFormat/>
    <w:rsid w:val="000757D3"/>
    <w:pPr>
      <w:spacing w:before="1000" w:after="0"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0757D3"/>
    <w:rPr>
      <w:rFonts w:ascii="Century Gothic" w:eastAsiaTheme="majorEastAsia" w:hAnsi="Century Gothic" w:cstheme="majorBidi"/>
      <w:b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autoRedefine/>
    <w:uiPriority w:val="11"/>
    <w:qFormat/>
    <w:rsid w:val="000757D3"/>
    <w:pPr>
      <w:numPr>
        <w:ilvl w:val="1"/>
      </w:numPr>
      <w:spacing w:before="120" w:after="1500" w:line="240" w:lineRule="auto"/>
      <w:jc w:val="center"/>
    </w:pPr>
    <w:rPr>
      <w:rFonts w:eastAsiaTheme="minorEastAsia"/>
      <w:b/>
      <w:color w:val="000000" w:themeColor="text1"/>
      <w:spacing w:val="15"/>
      <w:sz w:val="36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0757D3"/>
    <w:rPr>
      <w:rFonts w:ascii="Century Gothic" w:eastAsiaTheme="minorEastAsia" w:hAnsi="Century Gothic"/>
      <w:b/>
      <w:color w:val="000000" w:themeColor="text1"/>
      <w:spacing w:val="15"/>
      <w:sz w:val="3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B743FD"/>
    <w:rPr>
      <w:rFonts w:ascii="Century Gothic" w:eastAsiaTheme="majorEastAsia" w:hAnsi="Century Gothic" w:cstheme="majorBidi"/>
      <w:b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743FD"/>
    <w:rPr>
      <w:rFonts w:ascii="Century Gothic" w:eastAsiaTheme="majorEastAsia" w:hAnsi="Century Gothic" w:cstheme="majorBidi"/>
      <w:sz w:val="32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3403C2"/>
    <w:rPr>
      <w:rFonts w:ascii="Century Gothic" w:eastAsiaTheme="majorEastAsia" w:hAnsi="Century Gothic" w:cstheme="majorBidi"/>
      <w:b/>
      <w:sz w:val="28"/>
      <w:szCs w:val="24"/>
    </w:rPr>
  </w:style>
  <w:style w:type="table" w:styleId="Tabellenraster">
    <w:name w:val="Table Grid"/>
    <w:basedOn w:val="NormaleTabelle"/>
    <w:uiPriority w:val="39"/>
    <w:rsid w:val="00204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FA1C6F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A1C6F"/>
    <w:rPr>
      <w:rFonts w:ascii="Century Gothic" w:hAnsi="Century Gothic"/>
    </w:rPr>
  </w:style>
  <w:style w:type="paragraph" w:styleId="Fuzeile">
    <w:name w:val="footer"/>
    <w:basedOn w:val="Standard"/>
    <w:link w:val="FuzeileZchn"/>
    <w:uiPriority w:val="99"/>
    <w:unhideWhenUsed/>
    <w:rsid w:val="00FA1C6F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A1C6F"/>
    <w:rPr>
      <w:rFonts w:ascii="Century Gothic" w:hAnsi="Century Gothic"/>
    </w:rPr>
  </w:style>
  <w:style w:type="paragraph" w:styleId="Textkrper">
    <w:name w:val="Body Text"/>
    <w:aliases w:val="gesperrt"/>
    <w:basedOn w:val="Standard"/>
    <w:link w:val="TextkrperZchn"/>
    <w:rsid w:val="00E34E67"/>
    <w:rPr>
      <w:rFonts w:ascii="Tahoma" w:eastAsia="Times New Roman" w:hAnsi="Tahoma" w:cs="Times New Roman"/>
      <w:szCs w:val="24"/>
      <w:lang w:eastAsia="de-DE"/>
    </w:rPr>
  </w:style>
  <w:style w:type="character" w:customStyle="1" w:styleId="TextkrperZchn">
    <w:name w:val="Textkörper Zchn"/>
    <w:aliases w:val="gesperrt Zchn"/>
    <w:basedOn w:val="Absatz-Standardschriftart"/>
    <w:link w:val="Textkrper"/>
    <w:rsid w:val="00E34E67"/>
    <w:rPr>
      <w:rFonts w:ascii="Tahoma" w:eastAsia="Times New Roman" w:hAnsi="Tahoma" w:cs="Times New Roman"/>
      <w:szCs w:val="24"/>
      <w:lang w:eastAsia="de-DE"/>
    </w:rPr>
  </w:style>
  <w:style w:type="character" w:styleId="Platzhaltertext">
    <w:name w:val="Placeholder Text"/>
    <w:basedOn w:val="Absatz-Standardschriftart"/>
    <w:uiPriority w:val="99"/>
    <w:semiHidden/>
    <w:rsid w:val="00B8642A"/>
    <w:rPr>
      <w:rFonts w:ascii="Century Gothic" w:hAnsi="Century Gothic"/>
      <w:color w:val="000000" w:themeColor="text1"/>
      <w:sz w:val="22"/>
    </w:rPr>
  </w:style>
  <w:style w:type="paragraph" w:styleId="Verzeichnis1">
    <w:name w:val="toc 1"/>
    <w:basedOn w:val="Standard"/>
    <w:next w:val="Standard"/>
    <w:autoRedefine/>
    <w:uiPriority w:val="39"/>
    <w:unhideWhenUsed/>
    <w:rsid w:val="00822969"/>
    <w:pPr>
      <w:spacing w:after="100"/>
    </w:p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822969"/>
    <w:pPr>
      <w:spacing w:after="0" w:line="259" w:lineRule="auto"/>
      <w:outlineLvl w:val="9"/>
    </w:pPr>
    <w:rPr>
      <w:rFonts w:asciiTheme="majorHAnsi" w:hAnsiTheme="majorHAnsi"/>
      <w:b w:val="0"/>
      <w:color w:val="2F5496" w:themeColor="accent1" w:themeShade="BF"/>
      <w:lang w:eastAsia="de-AT"/>
    </w:rPr>
  </w:style>
  <w:style w:type="character" w:styleId="Hyperlink">
    <w:name w:val="Hyperlink"/>
    <w:basedOn w:val="Absatz-Standardschriftart"/>
    <w:uiPriority w:val="99"/>
    <w:unhideWhenUsed/>
    <w:rsid w:val="00822969"/>
    <w:rPr>
      <w:color w:val="0563C1" w:themeColor="hyperlink"/>
      <w:u w:val="single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B743F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B743FD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B743F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B743F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B743F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B743F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Verzeichnis2">
    <w:name w:val="toc 2"/>
    <w:basedOn w:val="Standard"/>
    <w:next w:val="Standard"/>
    <w:autoRedefine/>
    <w:uiPriority w:val="39"/>
    <w:unhideWhenUsed/>
    <w:rsid w:val="00B743F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unhideWhenUsed/>
    <w:rsid w:val="00B743FD"/>
    <w:pPr>
      <w:spacing w:after="100"/>
      <w:ind w:left="440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B743FD"/>
    <w:pPr>
      <w:spacing w:before="0"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B743FD"/>
    <w:rPr>
      <w:rFonts w:ascii="Century Gothic" w:hAnsi="Century Gothic"/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B743FD"/>
    <w:rPr>
      <w:vertAlign w:val="superscript"/>
    </w:rPr>
  </w:style>
  <w:style w:type="paragraph" w:styleId="Listenabsatz">
    <w:name w:val="List Paragraph"/>
    <w:basedOn w:val="Standard"/>
    <w:uiPriority w:val="34"/>
    <w:qFormat/>
    <w:rsid w:val="00B743FD"/>
    <w:pPr>
      <w:ind w:left="720"/>
      <w:contextualSpacing/>
    </w:pPr>
  </w:style>
  <w:style w:type="paragraph" w:styleId="Beschriftung">
    <w:name w:val="caption"/>
    <w:basedOn w:val="Standard"/>
    <w:next w:val="Textkrper"/>
    <w:qFormat/>
    <w:rsid w:val="00734C26"/>
    <w:pPr>
      <w:spacing w:before="120" w:line="240" w:lineRule="auto"/>
      <w:jc w:val="center"/>
    </w:pPr>
    <w:rPr>
      <w:rFonts w:eastAsia="Times New Roman" w:cs="Times New Roman"/>
      <w:b/>
      <w:bCs/>
      <w:sz w:val="18"/>
      <w:szCs w:val="20"/>
      <w:lang w:eastAsia="de-DE"/>
    </w:rPr>
  </w:style>
  <w:style w:type="paragraph" w:styleId="Abbildungsverzeichnis">
    <w:name w:val="table of figures"/>
    <w:basedOn w:val="Standard"/>
    <w:next w:val="Standard"/>
    <w:uiPriority w:val="99"/>
    <w:unhideWhenUsed/>
    <w:rsid w:val="004D72B9"/>
    <w:pPr>
      <w:spacing w:after="0"/>
    </w:pPr>
  </w:style>
  <w:style w:type="character" w:styleId="SchwacherVerweis">
    <w:name w:val="Subtle Reference"/>
    <w:basedOn w:val="Absatz-Standardschriftart"/>
    <w:uiPriority w:val="31"/>
    <w:qFormat/>
    <w:rsid w:val="00487D18"/>
    <w:rPr>
      <w:smallCaps/>
      <w:color w:val="5A5A5A" w:themeColor="text1" w:themeTint="A5"/>
    </w:rPr>
  </w:style>
  <w:style w:type="character" w:styleId="Hervorhebung">
    <w:name w:val="Emphasis"/>
    <w:basedOn w:val="Absatz-Standardschriftart"/>
    <w:uiPriority w:val="20"/>
    <w:qFormat/>
    <w:rsid w:val="00B8642A"/>
    <w:rPr>
      <w:i/>
      <w:iCs/>
    </w:rPr>
  </w:style>
  <w:style w:type="character" w:styleId="Fett">
    <w:name w:val="Strong"/>
    <w:basedOn w:val="Absatz-Standardschriftart"/>
    <w:uiPriority w:val="22"/>
    <w:qFormat/>
    <w:rsid w:val="00B8642A"/>
    <w:rPr>
      <w:b/>
      <w:bCs/>
    </w:rPr>
  </w:style>
  <w:style w:type="character" w:styleId="IntensiverVerweis">
    <w:name w:val="Intense Reference"/>
    <w:basedOn w:val="Absatz-Standardschriftart"/>
    <w:uiPriority w:val="32"/>
    <w:qFormat/>
    <w:rsid w:val="00BE2AAC"/>
    <w:rPr>
      <w:color w:val="000000" w:themeColor="text1"/>
      <w:spacing w:val="5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BE2AA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BE2AAC"/>
    <w:rPr>
      <w:rFonts w:ascii="Century Gothic" w:hAnsi="Century Gothic"/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26" Type="http://schemas.openxmlformats.org/officeDocument/2006/relationships/image" Target="media/image3.emf"/><Relationship Id="rId3" Type="http://schemas.openxmlformats.org/officeDocument/2006/relationships/styles" Target="styles.xml"/><Relationship Id="rId21" Type="http://schemas.openxmlformats.org/officeDocument/2006/relationships/header" Target="header8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5" Type="http://schemas.openxmlformats.org/officeDocument/2006/relationships/footer" Target="footer5.xm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7.xml"/><Relationship Id="rId29" Type="http://schemas.openxmlformats.org/officeDocument/2006/relationships/header" Target="header1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eader" Target="header11.xm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header" Target="header10.xml"/><Relationship Id="rId28" Type="http://schemas.openxmlformats.org/officeDocument/2006/relationships/header" Target="header13.xml"/><Relationship Id="rId10" Type="http://schemas.openxmlformats.org/officeDocument/2006/relationships/header" Target="header1.xml"/><Relationship Id="rId19" Type="http://schemas.openxmlformats.org/officeDocument/2006/relationships/header" Target="header6.xml"/><Relationship Id="rId31" Type="http://schemas.openxmlformats.org/officeDocument/2006/relationships/header" Target="header16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Relationship Id="rId22" Type="http://schemas.openxmlformats.org/officeDocument/2006/relationships/header" Target="header9.xml"/><Relationship Id="rId27" Type="http://schemas.openxmlformats.org/officeDocument/2006/relationships/header" Target="header12.xml"/><Relationship Id="rId30" Type="http://schemas.openxmlformats.org/officeDocument/2006/relationships/header" Target="header15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1AC95-D5F3-4CCA-8EB3-97CC9A444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1</Words>
  <Characters>2751</Characters>
  <Application>Microsoft Office Word</Application>
  <DocSecurity>0</DocSecurity>
  <Lines>211</Lines>
  <Paragraphs>14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Raith</dc:creator>
  <cp:keywords/>
  <dc:description/>
  <cp:lastModifiedBy>Manuel Woschank</cp:lastModifiedBy>
  <cp:revision>11</cp:revision>
  <dcterms:created xsi:type="dcterms:W3CDTF">2021-01-05T14:17:00Z</dcterms:created>
  <dcterms:modified xsi:type="dcterms:W3CDTF">2025-11-12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9b8bee-bcbf-4e3a-8984-3f5cafd753ca</vt:lpwstr>
  </property>
</Properties>
</file>